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10205A" w14:textId="5ABD46B8" w:rsidR="00D33C4B" w:rsidRDefault="00DE24C0" w:rsidP="00D33C4B">
      <w:pPr>
        <w:rPr>
          <w:rFonts w:ascii="Calibri" w:hAnsi="Calibri" w:cs="Calibri"/>
          <w:sz w:val="24"/>
          <w:szCs w:val="24"/>
        </w:rPr>
      </w:pPr>
      <w:r w:rsidRPr="00343DF5">
        <w:rPr>
          <w:rFonts w:ascii="Calibri" w:hAnsi="Calibri" w:cs="Calibri"/>
          <w:b/>
          <w:bCs/>
          <w:sz w:val="24"/>
          <w:szCs w:val="24"/>
        </w:rPr>
        <w:t>Identify Stakeholders</w:t>
      </w:r>
      <w:r w:rsidR="001F5EED" w:rsidRPr="00343DF5">
        <w:rPr>
          <w:rFonts w:ascii="Calibri" w:hAnsi="Calibri" w:cs="Calibri"/>
          <w:b/>
          <w:bCs/>
          <w:sz w:val="24"/>
          <w:szCs w:val="24"/>
        </w:rPr>
        <w:t xml:space="preserve"> and their Requirements</w:t>
      </w:r>
      <w:r w:rsidR="00D33C4B" w:rsidRPr="005F75C6">
        <w:rPr>
          <w:rFonts w:ascii="Calibri" w:hAnsi="Calibri" w:cs="Calibri"/>
          <w:sz w:val="24"/>
          <w:szCs w:val="24"/>
        </w:rPr>
        <w:t>. </w:t>
      </w:r>
    </w:p>
    <w:p w14:paraId="598744BA" w14:textId="634B4D8F" w:rsidR="00E4442C" w:rsidRPr="002D6E6D" w:rsidRDefault="003C1577" w:rsidP="00D33C4B">
      <w:pPr>
        <w:rPr>
          <w:rFonts w:ascii="Calibri" w:hAnsi="Calibri" w:cs="Calibri"/>
          <w:sz w:val="24"/>
          <w:szCs w:val="24"/>
        </w:rPr>
      </w:pPr>
      <w:proofErr w:type="spellStart"/>
      <w:r w:rsidRPr="002D6E6D">
        <w:rPr>
          <w:rFonts w:ascii="Calibri" w:hAnsi="Calibri" w:cs="Calibri"/>
          <w:sz w:val="24"/>
          <w:szCs w:val="24"/>
        </w:rPr>
        <w:t>AbodeSeek</w:t>
      </w:r>
      <w:proofErr w:type="spellEnd"/>
      <w:r w:rsidR="002D6E6D" w:rsidRPr="002D6E6D">
        <w:rPr>
          <w:rFonts w:ascii="Calibri" w:hAnsi="Calibri" w:cs="Calibri"/>
          <w:sz w:val="24"/>
          <w:szCs w:val="24"/>
        </w:rPr>
        <w:t xml:space="preserve"> is</w:t>
      </w:r>
      <w:r w:rsidRPr="002D6E6D">
        <w:rPr>
          <w:rFonts w:ascii="Calibri" w:hAnsi="Calibri" w:cs="Calibri"/>
          <w:sz w:val="24"/>
          <w:szCs w:val="24"/>
        </w:rPr>
        <w:t xml:space="preserve"> a real estate company seeking to streamline real estate transactions</w:t>
      </w:r>
      <w:r w:rsidR="002D6E6D" w:rsidRPr="002D6E6D">
        <w:rPr>
          <w:rFonts w:ascii="Calibri" w:hAnsi="Calibri" w:cs="Calibri"/>
          <w:sz w:val="24"/>
          <w:szCs w:val="24"/>
        </w:rPr>
        <w:t xml:space="preserve"> using a mobile App</w:t>
      </w:r>
      <w:r w:rsidRPr="002D6E6D">
        <w:rPr>
          <w:rFonts w:ascii="Calibri" w:hAnsi="Calibri" w:cs="Calibri"/>
          <w:sz w:val="24"/>
          <w:szCs w:val="24"/>
        </w:rPr>
        <w:t>. The app is designed to connect buyers, sellers, and agents on a user-friendly platform featuring property listings, virtual tours, agent chats, and user reviews.</w:t>
      </w:r>
    </w:p>
    <w:p w14:paraId="3CEE0D60" w14:textId="2A560376" w:rsidR="00EE04DE" w:rsidRPr="005F75C6" w:rsidRDefault="00D33C4B" w:rsidP="00DE24C0">
      <w:pPr>
        <w:spacing w:after="0"/>
        <w:rPr>
          <w:rFonts w:eastAsiaTheme="minorEastAsia"/>
          <w:b/>
          <w:bCs/>
          <w:sz w:val="24"/>
          <w:szCs w:val="24"/>
        </w:rPr>
      </w:pPr>
      <w:r w:rsidRPr="005F75C6">
        <w:rPr>
          <w:rFonts w:ascii="Calibri" w:hAnsi="Calibri" w:cs="Calibri"/>
          <w:b/>
          <w:bCs/>
          <w:sz w:val="24"/>
          <w:szCs w:val="24"/>
        </w:rPr>
        <w:t>Task 1</w:t>
      </w:r>
      <w:r w:rsidR="00F734FC" w:rsidRPr="005F75C6">
        <w:rPr>
          <w:rFonts w:ascii="Calibri" w:hAnsi="Calibri" w:cs="Calibri"/>
          <w:b/>
          <w:bCs/>
          <w:sz w:val="24"/>
          <w:szCs w:val="24"/>
        </w:rPr>
        <w:t xml:space="preserve">: </w:t>
      </w:r>
      <w:r w:rsidR="00DE24C0" w:rsidRPr="005F75C6">
        <w:rPr>
          <w:rFonts w:eastAsiaTheme="minorEastAsia"/>
          <w:b/>
          <w:bCs/>
          <w:sz w:val="24"/>
          <w:szCs w:val="24"/>
        </w:rPr>
        <w:t>Identify the potential stakeholders</w:t>
      </w:r>
    </w:p>
    <w:p w14:paraId="34943865" w14:textId="77777777" w:rsidR="00DE24C0" w:rsidRPr="005F75C6" w:rsidRDefault="00DE24C0" w:rsidP="00DE24C0">
      <w:pPr>
        <w:spacing w:after="0"/>
        <w:rPr>
          <w:rFonts w:eastAsiaTheme="minorEastAsia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</w:tblGrid>
      <w:tr w:rsidR="00DE24C0" w:rsidRPr="005F75C6" w14:paraId="565BB053" w14:textId="77777777" w:rsidTr="00670D1F">
        <w:tc>
          <w:tcPr>
            <w:tcW w:w="2689" w:type="dxa"/>
            <w:shd w:val="clear" w:color="auto" w:fill="AEAAAA" w:themeFill="background2" w:themeFillShade="BF"/>
          </w:tcPr>
          <w:p w14:paraId="33B58929" w14:textId="77777777" w:rsidR="00DE24C0" w:rsidRPr="005F75C6" w:rsidRDefault="00DE24C0" w:rsidP="00670D1F">
            <w:pPr>
              <w:rPr>
                <w:rFonts w:eastAsiaTheme="minorEastAsia"/>
                <w:b/>
                <w:bCs/>
                <w:sz w:val="24"/>
                <w:szCs w:val="24"/>
                <w:lang w:val="en-US"/>
              </w:rPr>
            </w:pPr>
            <w:r w:rsidRPr="005F75C6">
              <w:rPr>
                <w:rFonts w:eastAsiaTheme="minorEastAsia"/>
                <w:b/>
                <w:bCs/>
                <w:sz w:val="24"/>
                <w:szCs w:val="24"/>
                <w:lang w:val="en-US"/>
              </w:rPr>
              <w:t>List of stakeholders</w:t>
            </w:r>
          </w:p>
        </w:tc>
      </w:tr>
      <w:tr w:rsidR="00DE24C0" w:rsidRPr="005F75C6" w14:paraId="0769E5CE" w14:textId="77777777" w:rsidTr="00670D1F">
        <w:tc>
          <w:tcPr>
            <w:tcW w:w="2689" w:type="dxa"/>
          </w:tcPr>
          <w:p w14:paraId="484A7BA1" w14:textId="14592DC7" w:rsidR="00DE24C0" w:rsidRDefault="009A590D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Property buyers</w:t>
            </w:r>
          </w:p>
          <w:p w14:paraId="7BE46D38" w14:textId="7BD64E4D" w:rsidR="009A590D" w:rsidRDefault="009A590D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Real estate agents</w:t>
            </w:r>
          </w:p>
          <w:p w14:paraId="388F2DA1" w14:textId="77777777" w:rsidR="009A590D" w:rsidRDefault="009A590D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Property owners</w:t>
            </w:r>
          </w:p>
          <w:p w14:paraId="54C0236D" w14:textId="796B11C8" w:rsidR="009A590D" w:rsidRDefault="009A590D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Interface designers</w:t>
            </w:r>
          </w:p>
          <w:p w14:paraId="11BCB10E" w14:textId="77777777" w:rsidR="009A590D" w:rsidRDefault="009A590D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Developers</w:t>
            </w:r>
          </w:p>
          <w:p w14:paraId="67D5D615" w14:textId="09BA9589" w:rsidR="009A590D" w:rsidRDefault="009A590D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Project manager</w:t>
            </w:r>
          </w:p>
          <w:p w14:paraId="7CFB7A6E" w14:textId="77777777" w:rsidR="009A590D" w:rsidRDefault="009A590D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Investors</w:t>
            </w:r>
          </w:p>
          <w:p w14:paraId="3239B1AA" w14:textId="77777777" w:rsidR="009A590D" w:rsidRDefault="0003113C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Customer s</w:t>
            </w:r>
            <w:r w:rsidR="009A590D">
              <w:rPr>
                <w:rFonts w:eastAsiaTheme="minorEastAsia"/>
                <w:sz w:val="24"/>
                <w:szCs w:val="24"/>
                <w:lang w:val="en-US"/>
              </w:rPr>
              <w:t>upport team</w:t>
            </w:r>
          </w:p>
          <w:p w14:paraId="610D8AAD" w14:textId="649CDD28" w:rsidR="0003113C" w:rsidRPr="0003113C" w:rsidRDefault="0003113C" w:rsidP="0003113C">
            <w:pPr>
              <w:rPr>
                <w:rFonts w:eastAsiaTheme="minorEastAsia"/>
                <w:sz w:val="24"/>
                <w:szCs w:val="24"/>
                <w:lang w:val="en-US"/>
              </w:rPr>
            </w:pPr>
            <w:r w:rsidRPr="0003113C">
              <w:rPr>
                <w:rFonts w:eastAsiaTheme="minorEastAsia"/>
                <w:sz w:val="24"/>
                <w:szCs w:val="24"/>
                <w:lang w:val="en-US"/>
              </w:rPr>
              <w:t>IT support team</w:t>
            </w:r>
          </w:p>
          <w:p w14:paraId="5F8DF92B" w14:textId="77777777" w:rsidR="0003113C" w:rsidRPr="0003113C" w:rsidRDefault="0003113C" w:rsidP="0003113C">
            <w:pPr>
              <w:rPr>
                <w:rFonts w:eastAsiaTheme="minorEastAsia"/>
                <w:sz w:val="24"/>
                <w:szCs w:val="24"/>
                <w:lang w:val="en-US"/>
              </w:rPr>
            </w:pPr>
            <w:r w:rsidRPr="0003113C">
              <w:rPr>
                <w:rFonts w:eastAsiaTheme="minorEastAsia"/>
                <w:sz w:val="24"/>
                <w:szCs w:val="24"/>
                <w:lang w:val="en-US"/>
              </w:rPr>
              <w:t>Regulatory bodies</w:t>
            </w:r>
          </w:p>
          <w:p w14:paraId="41B076F2" w14:textId="77777777" w:rsidR="0003113C" w:rsidRDefault="0003113C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Marketing team</w:t>
            </w:r>
          </w:p>
          <w:p w14:paraId="16885678" w14:textId="0884107C" w:rsidR="00BC5801" w:rsidRPr="005F75C6" w:rsidRDefault="00BC5801" w:rsidP="00670D1F">
            <w:pPr>
              <w:rPr>
                <w:rFonts w:eastAsiaTheme="minorEastAsia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Theme="minorEastAsia"/>
                <w:sz w:val="24"/>
                <w:szCs w:val="24"/>
                <w:lang w:val="en-US"/>
              </w:rPr>
              <w:t>AbodeSeek’s</w:t>
            </w:r>
            <w:proofErr w:type="spellEnd"/>
            <w:r>
              <w:rPr>
                <w:rFonts w:eastAsiaTheme="minorEastAsia"/>
                <w:sz w:val="24"/>
                <w:szCs w:val="24"/>
                <w:lang w:val="en-US"/>
              </w:rPr>
              <w:t xml:space="preserve"> management</w:t>
            </w:r>
          </w:p>
        </w:tc>
      </w:tr>
    </w:tbl>
    <w:p w14:paraId="5538F3E8" w14:textId="77777777" w:rsidR="008B7700" w:rsidRPr="005F75C6" w:rsidRDefault="008B7700" w:rsidP="008B7700">
      <w:pPr>
        <w:rPr>
          <w:rFonts w:ascii="Calibri" w:hAnsi="Calibri" w:cs="Calibri"/>
          <w:sz w:val="24"/>
          <w:szCs w:val="24"/>
        </w:rPr>
      </w:pPr>
    </w:p>
    <w:p w14:paraId="3D4B5EB2" w14:textId="6DAC0A0F" w:rsidR="008B7700" w:rsidRPr="005F75C6" w:rsidRDefault="00DE24C0" w:rsidP="00D33C4B">
      <w:pPr>
        <w:rPr>
          <w:rFonts w:ascii="Calibri" w:hAnsi="Calibri" w:cs="Calibri"/>
          <w:b/>
          <w:bCs/>
          <w:sz w:val="24"/>
          <w:szCs w:val="24"/>
        </w:rPr>
      </w:pPr>
      <w:r w:rsidRPr="005F75C6">
        <w:rPr>
          <w:rFonts w:ascii="Calibri" w:hAnsi="Calibri" w:cs="Calibri"/>
          <w:b/>
          <w:bCs/>
          <w:sz w:val="24"/>
          <w:szCs w:val="24"/>
        </w:rPr>
        <w:t xml:space="preserve">Task </w:t>
      </w:r>
      <w:r w:rsidR="00D33C4B" w:rsidRPr="005F75C6">
        <w:rPr>
          <w:rFonts w:ascii="Calibri" w:hAnsi="Calibri" w:cs="Calibri"/>
          <w:b/>
          <w:bCs/>
          <w:sz w:val="24"/>
          <w:szCs w:val="24"/>
        </w:rPr>
        <w:t xml:space="preserve">2: </w:t>
      </w:r>
      <w:r w:rsidRPr="005F75C6">
        <w:rPr>
          <w:rFonts w:ascii="Calibri" w:hAnsi="Calibri" w:cs="Calibri"/>
          <w:b/>
          <w:bCs/>
          <w:sz w:val="24"/>
          <w:szCs w:val="24"/>
        </w:rPr>
        <w:t>Determine the roles of stakehol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3544"/>
      </w:tblGrid>
      <w:tr w:rsidR="00DE24C0" w:rsidRPr="005F75C6" w14:paraId="7CE50FB4" w14:textId="77777777" w:rsidTr="00670D1F">
        <w:tc>
          <w:tcPr>
            <w:tcW w:w="2972" w:type="dxa"/>
            <w:shd w:val="clear" w:color="auto" w:fill="AEAAAA" w:themeFill="background2" w:themeFillShade="BF"/>
          </w:tcPr>
          <w:p w14:paraId="131A0F90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Stakeholders</w:t>
            </w:r>
          </w:p>
        </w:tc>
        <w:tc>
          <w:tcPr>
            <w:tcW w:w="3544" w:type="dxa"/>
            <w:shd w:val="clear" w:color="auto" w:fill="AEAAAA" w:themeFill="background2" w:themeFillShade="BF"/>
          </w:tcPr>
          <w:p w14:paraId="69D3C979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Roles</w:t>
            </w:r>
          </w:p>
        </w:tc>
      </w:tr>
      <w:tr w:rsidR="00DE24C0" w:rsidRPr="005F75C6" w14:paraId="77BED7E1" w14:textId="77777777" w:rsidTr="00670D1F">
        <w:tc>
          <w:tcPr>
            <w:tcW w:w="2972" w:type="dxa"/>
          </w:tcPr>
          <w:p w14:paraId="7A986A0B" w14:textId="00DFF7A1" w:rsidR="00DE24C0" w:rsidRPr="005F75C6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  <w:bookmarkStart w:id="0" w:name="_Hlk187839153"/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Property buyers</w:t>
            </w:r>
          </w:p>
        </w:tc>
        <w:tc>
          <w:tcPr>
            <w:tcW w:w="3544" w:type="dxa"/>
          </w:tcPr>
          <w:p w14:paraId="4429195D" w14:textId="5435519E" w:rsidR="00DE24C0" w:rsidRPr="005F75C6" w:rsidRDefault="0003113C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View and b</w:t>
            </w:r>
            <w:r w:rsidR="009A590D"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uy listed properties</w:t>
            </w:r>
          </w:p>
        </w:tc>
      </w:tr>
      <w:tr w:rsidR="009A590D" w:rsidRPr="005F75C6" w14:paraId="24B6FD17" w14:textId="77777777" w:rsidTr="00670D1F">
        <w:tc>
          <w:tcPr>
            <w:tcW w:w="2972" w:type="dxa"/>
          </w:tcPr>
          <w:p w14:paraId="0082F9B0" w14:textId="3FE7FBE1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al estate agents</w:t>
            </w:r>
          </w:p>
        </w:tc>
        <w:tc>
          <w:tcPr>
            <w:tcW w:w="3544" w:type="dxa"/>
          </w:tcPr>
          <w:p w14:paraId="3BB187E4" w14:textId="45C83C59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onnect buyers and sellers</w:t>
            </w:r>
          </w:p>
        </w:tc>
      </w:tr>
      <w:tr w:rsidR="009A590D" w:rsidRPr="005F75C6" w14:paraId="64E38AE3" w14:textId="77777777" w:rsidTr="00670D1F">
        <w:tc>
          <w:tcPr>
            <w:tcW w:w="2972" w:type="dxa"/>
          </w:tcPr>
          <w:p w14:paraId="50C6DD82" w14:textId="406DFA58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perty owners</w:t>
            </w:r>
          </w:p>
        </w:tc>
        <w:tc>
          <w:tcPr>
            <w:tcW w:w="3544" w:type="dxa"/>
          </w:tcPr>
          <w:p w14:paraId="782CAC86" w14:textId="03418F62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Own properties for sale</w:t>
            </w:r>
          </w:p>
        </w:tc>
      </w:tr>
      <w:tr w:rsidR="009A590D" w:rsidRPr="005F75C6" w14:paraId="0122FD10" w14:textId="77777777" w:rsidTr="009A590D">
        <w:trPr>
          <w:trHeight w:val="449"/>
        </w:trPr>
        <w:tc>
          <w:tcPr>
            <w:tcW w:w="2972" w:type="dxa"/>
          </w:tcPr>
          <w:p w14:paraId="5FA8030C" w14:textId="25A04F61" w:rsidR="009A590D" w:rsidRP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face designers</w:t>
            </w:r>
          </w:p>
        </w:tc>
        <w:tc>
          <w:tcPr>
            <w:tcW w:w="3544" w:type="dxa"/>
          </w:tcPr>
          <w:p w14:paraId="4B89D0FB" w14:textId="5D670BDD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sign the overall interface of the mobile app based on specifications</w:t>
            </w:r>
          </w:p>
        </w:tc>
      </w:tr>
      <w:tr w:rsidR="009A590D" w:rsidRPr="005F75C6" w14:paraId="344B37BB" w14:textId="77777777" w:rsidTr="00670D1F">
        <w:tc>
          <w:tcPr>
            <w:tcW w:w="2972" w:type="dxa"/>
          </w:tcPr>
          <w:p w14:paraId="521E5024" w14:textId="1C4179A7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velopers</w:t>
            </w:r>
          </w:p>
        </w:tc>
        <w:tc>
          <w:tcPr>
            <w:tcW w:w="3544" w:type="dxa"/>
          </w:tcPr>
          <w:p w14:paraId="6FF565B1" w14:textId="6232FD79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velop the mobile app based on specifications</w:t>
            </w:r>
          </w:p>
        </w:tc>
      </w:tr>
      <w:tr w:rsidR="009A590D" w:rsidRPr="005F75C6" w14:paraId="60C69F9A" w14:textId="77777777" w:rsidTr="00670D1F">
        <w:tc>
          <w:tcPr>
            <w:tcW w:w="2972" w:type="dxa"/>
          </w:tcPr>
          <w:p w14:paraId="1175269C" w14:textId="250B1AAE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ject manager</w:t>
            </w:r>
          </w:p>
        </w:tc>
        <w:tc>
          <w:tcPr>
            <w:tcW w:w="3544" w:type="dxa"/>
          </w:tcPr>
          <w:p w14:paraId="5656F374" w14:textId="108CCC43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Oversee the entire project</w:t>
            </w:r>
          </w:p>
        </w:tc>
      </w:tr>
      <w:tr w:rsidR="009A590D" w:rsidRPr="005F75C6" w14:paraId="117F9FD0" w14:textId="77777777" w:rsidTr="00670D1F">
        <w:tc>
          <w:tcPr>
            <w:tcW w:w="2972" w:type="dxa"/>
          </w:tcPr>
          <w:p w14:paraId="444088B3" w14:textId="5C2383DA" w:rsidR="009A590D" w:rsidRDefault="0003113C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ustomer s</w:t>
            </w:r>
            <w:r w:rsidR="009A590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upport team</w:t>
            </w:r>
          </w:p>
        </w:tc>
        <w:tc>
          <w:tcPr>
            <w:tcW w:w="3544" w:type="dxa"/>
          </w:tcPr>
          <w:p w14:paraId="7AC92439" w14:textId="78C8AE00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vide assistance and resolve issues for app users</w:t>
            </w:r>
          </w:p>
        </w:tc>
      </w:tr>
      <w:tr w:rsidR="009A590D" w:rsidRPr="005F75C6" w14:paraId="4E655C94" w14:textId="77777777" w:rsidTr="00670D1F">
        <w:tc>
          <w:tcPr>
            <w:tcW w:w="2972" w:type="dxa"/>
          </w:tcPr>
          <w:p w14:paraId="0816FE76" w14:textId="672AB82D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vestors</w:t>
            </w:r>
          </w:p>
        </w:tc>
        <w:tc>
          <w:tcPr>
            <w:tcW w:w="3544" w:type="dxa"/>
          </w:tcPr>
          <w:p w14:paraId="752CAFE8" w14:textId="3D24807B" w:rsidR="009A590D" w:rsidRDefault="009A590D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vest money in the creation of the app</w:t>
            </w:r>
          </w:p>
        </w:tc>
      </w:tr>
      <w:tr w:rsidR="00BC5801" w:rsidRPr="005F75C6" w14:paraId="5D3434A9" w14:textId="77777777" w:rsidTr="00670D1F">
        <w:tc>
          <w:tcPr>
            <w:tcW w:w="2972" w:type="dxa"/>
          </w:tcPr>
          <w:p w14:paraId="01147E2F" w14:textId="516F11C0" w:rsidR="00BC5801" w:rsidRDefault="00BC5801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T support team</w:t>
            </w:r>
          </w:p>
        </w:tc>
        <w:tc>
          <w:tcPr>
            <w:tcW w:w="3544" w:type="dxa"/>
          </w:tcPr>
          <w:p w14:paraId="0A398F1E" w14:textId="67D9C74C" w:rsidR="00BC5801" w:rsidRDefault="00BC5801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roubleshoot and resolve app related issues</w:t>
            </w:r>
          </w:p>
        </w:tc>
      </w:tr>
      <w:tr w:rsidR="00BC5801" w:rsidRPr="005F75C6" w14:paraId="58C5E379" w14:textId="77777777" w:rsidTr="00670D1F">
        <w:tc>
          <w:tcPr>
            <w:tcW w:w="2972" w:type="dxa"/>
          </w:tcPr>
          <w:p w14:paraId="056182D7" w14:textId="04A77159" w:rsidR="00BC5801" w:rsidRDefault="00BC5801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gulatory bodies</w:t>
            </w:r>
          </w:p>
        </w:tc>
        <w:tc>
          <w:tcPr>
            <w:tcW w:w="3544" w:type="dxa"/>
          </w:tcPr>
          <w:p w14:paraId="08E51E3E" w14:textId="5E8A51EB" w:rsidR="00BC5801" w:rsidRDefault="00BC5801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nsure compliance with rules and regulations</w:t>
            </w:r>
          </w:p>
        </w:tc>
      </w:tr>
      <w:tr w:rsidR="00BC5801" w:rsidRPr="005F75C6" w14:paraId="3F5A8AA4" w14:textId="77777777" w:rsidTr="00670D1F">
        <w:tc>
          <w:tcPr>
            <w:tcW w:w="2972" w:type="dxa"/>
          </w:tcPr>
          <w:p w14:paraId="2110FF33" w14:textId="654F3462" w:rsidR="00BC5801" w:rsidRDefault="00BC5801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lastRenderedPageBreak/>
              <w:t>Marketing team</w:t>
            </w:r>
          </w:p>
        </w:tc>
        <w:tc>
          <w:tcPr>
            <w:tcW w:w="3544" w:type="dxa"/>
          </w:tcPr>
          <w:p w14:paraId="241B1DFF" w14:textId="6AB9C7E0" w:rsidR="00BC5801" w:rsidRDefault="00BC5801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reate marketing campaigns for the app</w:t>
            </w:r>
          </w:p>
        </w:tc>
      </w:tr>
      <w:tr w:rsidR="00BC5801" w:rsidRPr="005F75C6" w14:paraId="377F8477" w14:textId="77777777" w:rsidTr="00670D1F">
        <w:tc>
          <w:tcPr>
            <w:tcW w:w="2972" w:type="dxa"/>
          </w:tcPr>
          <w:p w14:paraId="5FE3C609" w14:textId="340E7688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bodeSeek’s</w:t>
            </w:r>
            <w:proofErr w:type="spellEnd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management</w:t>
            </w:r>
          </w:p>
        </w:tc>
        <w:tc>
          <w:tcPr>
            <w:tcW w:w="3544" w:type="dxa"/>
          </w:tcPr>
          <w:p w14:paraId="40311F03" w14:textId="29E60F0F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anage and control resources for the creation of the app</w:t>
            </w:r>
          </w:p>
        </w:tc>
      </w:tr>
      <w:bookmarkEnd w:id="0"/>
    </w:tbl>
    <w:p w14:paraId="5CFDD643" w14:textId="77777777" w:rsidR="008B7700" w:rsidRPr="005F75C6" w:rsidRDefault="008B7700" w:rsidP="008B7700">
      <w:pPr>
        <w:rPr>
          <w:rFonts w:ascii="Calibri" w:hAnsi="Calibri" w:cs="Calibri"/>
          <w:sz w:val="24"/>
          <w:szCs w:val="24"/>
        </w:rPr>
      </w:pPr>
    </w:p>
    <w:p w14:paraId="0E2A9A82" w14:textId="6F3E2CE2" w:rsidR="00F734FC" w:rsidRPr="00081D8C" w:rsidRDefault="00DE24C0" w:rsidP="00D33C4B">
      <w:pPr>
        <w:rPr>
          <w:rFonts w:ascii="Calibri" w:hAnsi="Calibri" w:cs="Calibri"/>
          <w:b/>
          <w:bCs/>
          <w:sz w:val="24"/>
          <w:szCs w:val="24"/>
        </w:rPr>
      </w:pPr>
      <w:r w:rsidRPr="005F75C6">
        <w:rPr>
          <w:rFonts w:ascii="Calibri" w:hAnsi="Calibri" w:cs="Calibri"/>
          <w:b/>
          <w:bCs/>
          <w:sz w:val="24"/>
          <w:szCs w:val="24"/>
        </w:rPr>
        <w:t>Task</w:t>
      </w:r>
      <w:r w:rsidR="00D33C4B" w:rsidRPr="005F75C6">
        <w:rPr>
          <w:rFonts w:ascii="Calibri" w:hAnsi="Calibri" w:cs="Calibri"/>
          <w:b/>
          <w:bCs/>
          <w:sz w:val="24"/>
          <w:szCs w:val="24"/>
        </w:rPr>
        <w:t xml:space="preserve"> 3: </w:t>
      </w:r>
      <w:r w:rsidRPr="005F75C6">
        <w:rPr>
          <w:rFonts w:ascii="Calibri" w:hAnsi="Calibri" w:cs="Calibri"/>
          <w:b/>
          <w:bCs/>
          <w:sz w:val="24"/>
          <w:szCs w:val="24"/>
        </w:rPr>
        <w:t>Consider different stakeholder categorie</w:t>
      </w:r>
      <w:r w:rsidR="00F734FC" w:rsidRPr="005F75C6">
        <w:rPr>
          <w:rFonts w:ascii="Calibri" w:hAnsi="Calibri" w:cs="Calibri"/>
          <w:b/>
          <w:bCs/>
          <w:sz w:val="24"/>
          <w:szCs w:val="24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291"/>
        <w:gridCol w:w="3229"/>
      </w:tblGrid>
      <w:tr w:rsidR="00DE24C0" w:rsidRPr="005F75C6" w14:paraId="390D4A2E" w14:textId="77777777" w:rsidTr="00670D1F">
        <w:tc>
          <w:tcPr>
            <w:tcW w:w="2830" w:type="dxa"/>
            <w:shd w:val="clear" w:color="auto" w:fill="AEAAAA" w:themeFill="background2" w:themeFillShade="BF"/>
          </w:tcPr>
          <w:p w14:paraId="0CAFC734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Stakeholders</w:t>
            </w:r>
          </w:p>
        </w:tc>
        <w:tc>
          <w:tcPr>
            <w:tcW w:w="3291" w:type="dxa"/>
            <w:shd w:val="clear" w:color="auto" w:fill="AEAAAA" w:themeFill="background2" w:themeFillShade="BF"/>
          </w:tcPr>
          <w:p w14:paraId="4E79CBC3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Roles</w:t>
            </w:r>
          </w:p>
        </w:tc>
        <w:tc>
          <w:tcPr>
            <w:tcW w:w="3229" w:type="dxa"/>
            <w:shd w:val="clear" w:color="auto" w:fill="AEAAAA" w:themeFill="background2" w:themeFillShade="BF"/>
          </w:tcPr>
          <w:p w14:paraId="318AE8AF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Internal/ External</w:t>
            </w:r>
          </w:p>
        </w:tc>
      </w:tr>
      <w:tr w:rsidR="0003113C" w:rsidRPr="005F75C6" w14:paraId="462C4EC1" w14:textId="77777777" w:rsidTr="00670D1F">
        <w:tc>
          <w:tcPr>
            <w:tcW w:w="2830" w:type="dxa"/>
          </w:tcPr>
          <w:p w14:paraId="4C56186B" w14:textId="143690F9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bookmarkStart w:id="1" w:name="_Hlk187839303"/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Property buyers</w:t>
            </w:r>
          </w:p>
        </w:tc>
        <w:tc>
          <w:tcPr>
            <w:tcW w:w="3291" w:type="dxa"/>
          </w:tcPr>
          <w:p w14:paraId="1DF3B157" w14:textId="5085E34D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View and buy listed properties</w:t>
            </w:r>
          </w:p>
        </w:tc>
        <w:tc>
          <w:tcPr>
            <w:tcW w:w="3229" w:type="dxa"/>
          </w:tcPr>
          <w:p w14:paraId="28E722BC" w14:textId="2E56BBDD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</w:tr>
      <w:tr w:rsidR="0003113C" w:rsidRPr="005F75C6" w14:paraId="6265EE7B" w14:textId="77777777" w:rsidTr="00670D1F">
        <w:tc>
          <w:tcPr>
            <w:tcW w:w="2830" w:type="dxa"/>
          </w:tcPr>
          <w:p w14:paraId="3AD5F279" w14:textId="0C646159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al estate agents</w:t>
            </w:r>
          </w:p>
        </w:tc>
        <w:tc>
          <w:tcPr>
            <w:tcW w:w="3291" w:type="dxa"/>
          </w:tcPr>
          <w:p w14:paraId="3CC3E57F" w14:textId="3B6DF184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onnect buyers and sellers</w:t>
            </w:r>
          </w:p>
        </w:tc>
        <w:tc>
          <w:tcPr>
            <w:tcW w:w="3229" w:type="dxa"/>
          </w:tcPr>
          <w:p w14:paraId="4248154C" w14:textId="06309F0F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</w:tr>
      <w:tr w:rsidR="0003113C" w:rsidRPr="005F75C6" w14:paraId="70253881" w14:textId="77777777" w:rsidTr="00670D1F">
        <w:tc>
          <w:tcPr>
            <w:tcW w:w="2830" w:type="dxa"/>
          </w:tcPr>
          <w:p w14:paraId="17CF7B15" w14:textId="01F7525A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perty owners</w:t>
            </w:r>
          </w:p>
        </w:tc>
        <w:tc>
          <w:tcPr>
            <w:tcW w:w="3291" w:type="dxa"/>
          </w:tcPr>
          <w:p w14:paraId="0DB18303" w14:textId="03D7280D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Own properties for sale</w:t>
            </w:r>
          </w:p>
        </w:tc>
        <w:tc>
          <w:tcPr>
            <w:tcW w:w="3229" w:type="dxa"/>
          </w:tcPr>
          <w:p w14:paraId="6DFBCE46" w14:textId="3A21B4B9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</w:tr>
      <w:tr w:rsidR="0003113C" w:rsidRPr="005F75C6" w14:paraId="547C719E" w14:textId="77777777" w:rsidTr="00670D1F">
        <w:tc>
          <w:tcPr>
            <w:tcW w:w="2830" w:type="dxa"/>
          </w:tcPr>
          <w:p w14:paraId="6F811105" w14:textId="081EF0F5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face designers</w:t>
            </w:r>
          </w:p>
        </w:tc>
        <w:tc>
          <w:tcPr>
            <w:tcW w:w="3291" w:type="dxa"/>
          </w:tcPr>
          <w:p w14:paraId="4576DC03" w14:textId="70283F0E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sign the overall interface of the mobile app based on specifications</w:t>
            </w:r>
          </w:p>
        </w:tc>
        <w:tc>
          <w:tcPr>
            <w:tcW w:w="3229" w:type="dxa"/>
          </w:tcPr>
          <w:p w14:paraId="7BE327D8" w14:textId="16E0AF3C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</w:tr>
      <w:tr w:rsidR="0003113C" w:rsidRPr="005F75C6" w14:paraId="7AC73E4A" w14:textId="77777777" w:rsidTr="00670D1F">
        <w:tc>
          <w:tcPr>
            <w:tcW w:w="2830" w:type="dxa"/>
          </w:tcPr>
          <w:p w14:paraId="5EBEF27C" w14:textId="260EAB91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velopers</w:t>
            </w:r>
          </w:p>
        </w:tc>
        <w:tc>
          <w:tcPr>
            <w:tcW w:w="3291" w:type="dxa"/>
          </w:tcPr>
          <w:p w14:paraId="5E697848" w14:textId="5307EF1A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velop the mobile app based on specifications</w:t>
            </w:r>
          </w:p>
        </w:tc>
        <w:tc>
          <w:tcPr>
            <w:tcW w:w="3229" w:type="dxa"/>
          </w:tcPr>
          <w:p w14:paraId="0F3837F4" w14:textId="177DAFAC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</w:tr>
      <w:tr w:rsidR="0003113C" w:rsidRPr="005F75C6" w14:paraId="4D772DE8" w14:textId="77777777" w:rsidTr="00670D1F">
        <w:tc>
          <w:tcPr>
            <w:tcW w:w="2830" w:type="dxa"/>
          </w:tcPr>
          <w:p w14:paraId="43A064EC" w14:textId="1BD8ABDE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ject manager</w:t>
            </w:r>
          </w:p>
        </w:tc>
        <w:tc>
          <w:tcPr>
            <w:tcW w:w="3291" w:type="dxa"/>
          </w:tcPr>
          <w:p w14:paraId="7B4C7CCF" w14:textId="726C8B63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Oversee the entire project</w:t>
            </w:r>
          </w:p>
        </w:tc>
        <w:tc>
          <w:tcPr>
            <w:tcW w:w="3229" w:type="dxa"/>
          </w:tcPr>
          <w:p w14:paraId="405D118D" w14:textId="744D802E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</w:tr>
      <w:tr w:rsidR="0003113C" w:rsidRPr="005F75C6" w14:paraId="0B87FA34" w14:textId="77777777" w:rsidTr="00670D1F">
        <w:tc>
          <w:tcPr>
            <w:tcW w:w="2830" w:type="dxa"/>
          </w:tcPr>
          <w:p w14:paraId="0BD53EE4" w14:textId="3ED182C8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ustomer support team</w:t>
            </w:r>
          </w:p>
        </w:tc>
        <w:tc>
          <w:tcPr>
            <w:tcW w:w="3291" w:type="dxa"/>
          </w:tcPr>
          <w:p w14:paraId="0EDA6C79" w14:textId="492C5817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vide assistance and resolve issues for app users</w:t>
            </w:r>
          </w:p>
        </w:tc>
        <w:tc>
          <w:tcPr>
            <w:tcW w:w="3229" w:type="dxa"/>
          </w:tcPr>
          <w:p w14:paraId="6C8027E9" w14:textId="7B362965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</w:tr>
      <w:tr w:rsidR="0003113C" w:rsidRPr="005F75C6" w14:paraId="7BD210CE" w14:textId="77777777" w:rsidTr="00670D1F">
        <w:tc>
          <w:tcPr>
            <w:tcW w:w="2830" w:type="dxa"/>
          </w:tcPr>
          <w:p w14:paraId="52497336" w14:textId="3527516A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vestors</w:t>
            </w:r>
          </w:p>
        </w:tc>
        <w:tc>
          <w:tcPr>
            <w:tcW w:w="3291" w:type="dxa"/>
          </w:tcPr>
          <w:p w14:paraId="66D5C98A" w14:textId="453C3F66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vest money in the creation of the app</w:t>
            </w:r>
          </w:p>
        </w:tc>
        <w:tc>
          <w:tcPr>
            <w:tcW w:w="3229" w:type="dxa"/>
          </w:tcPr>
          <w:p w14:paraId="32A194B1" w14:textId="2F7C6377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</w:tr>
      <w:tr w:rsidR="00BC5801" w:rsidRPr="005F75C6" w14:paraId="385F7379" w14:textId="77777777" w:rsidTr="00670D1F">
        <w:tc>
          <w:tcPr>
            <w:tcW w:w="2830" w:type="dxa"/>
          </w:tcPr>
          <w:p w14:paraId="0A9B04A0" w14:textId="2CF5D245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T support team</w:t>
            </w:r>
          </w:p>
        </w:tc>
        <w:tc>
          <w:tcPr>
            <w:tcW w:w="3291" w:type="dxa"/>
          </w:tcPr>
          <w:p w14:paraId="780D23EC" w14:textId="4210DB2B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roubleshoot and resolve app related issues</w:t>
            </w:r>
          </w:p>
        </w:tc>
        <w:tc>
          <w:tcPr>
            <w:tcW w:w="3229" w:type="dxa"/>
          </w:tcPr>
          <w:p w14:paraId="2B27FE9C" w14:textId="2A563D3F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</w:tr>
      <w:tr w:rsidR="00BC5801" w:rsidRPr="005F75C6" w14:paraId="556DA2A7" w14:textId="77777777" w:rsidTr="00670D1F">
        <w:tc>
          <w:tcPr>
            <w:tcW w:w="2830" w:type="dxa"/>
          </w:tcPr>
          <w:p w14:paraId="4D1EE9B5" w14:textId="6D905A62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gulatory bodies</w:t>
            </w:r>
          </w:p>
        </w:tc>
        <w:tc>
          <w:tcPr>
            <w:tcW w:w="3291" w:type="dxa"/>
          </w:tcPr>
          <w:p w14:paraId="35F89E4B" w14:textId="1BB4DC56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nsure compliance with rules and regulations</w:t>
            </w:r>
          </w:p>
        </w:tc>
        <w:tc>
          <w:tcPr>
            <w:tcW w:w="3229" w:type="dxa"/>
          </w:tcPr>
          <w:p w14:paraId="1DDD7F69" w14:textId="03E05748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</w:tr>
      <w:tr w:rsidR="00BC5801" w:rsidRPr="005F75C6" w14:paraId="4949F20D" w14:textId="77777777" w:rsidTr="00670D1F">
        <w:tc>
          <w:tcPr>
            <w:tcW w:w="2830" w:type="dxa"/>
          </w:tcPr>
          <w:p w14:paraId="20F21143" w14:textId="55E86014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arketing team</w:t>
            </w:r>
          </w:p>
        </w:tc>
        <w:tc>
          <w:tcPr>
            <w:tcW w:w="3291" w:type="dxa"/>
          </w:tcPr>
          <w:p w14:paraId="018D0A4A" w14:textId="04758F4F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reate marketing campaigns for the app</w:t>
            </w:r>
          </w:p>
        </w:tc>
        <w:tc>
          <w:tcPr>
            <w:tcW w:w="3229" w:type="dxa"/>
          </w:tcPr>
          <w:p w14:paraId="1AD06F49" w14:textId="6100FAD3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</w:tr>
      <w:tr w:rsidR="00BC5801" w:rsidRPr="005F75C6" w14:paraId="680C2215" w14:textId="77777777" w:rsidTr="00670D1F">
        <w:tc>
          <w:tcPr>
            <w:tcW w:w="2830" w:type="dxa"/>
          </w:tcPr>
          <w:p w14:paraId="7706D439" w14:textId="52D23FA2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bodeSeek’s</w:t>
            </w:r>
            <w:proofErr w:type="spellEnd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management</w:t>
            </w:r>
          </w:p>
        </w:tc>
        <w:tc>
          <w:tcPr>
            <w:tcW w:w="3291" w:type="dxa"/>
          </w:tcPr>
          <w:p w14:paraId="5C087EE0" w14:textId="66E015F9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anage and control resources for the creation of the app</w:t>
            </w:r>
          </w:p>
        </w:tc>
        <w:tc>
          <w:tcPr>
            <w:tcW w:w="3229" w:type="dxa"/>
          </w:tcPr>
          <w:p w14:paraId="4CF82E11" w14:textId="482D6463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</w:tr>
      <w:bookmarkEnd w:id="1"/>
    </w:tbl>
    <w:p w14:paraId="1195A0D1" w14:textId="77777777" w:rsidR="00172B86" w:rsidRPr="005F75C6" w:rsidRDefault="00172B86" w:rsidP="00172B86">
      <w:pPr>
        <w:spacing w:after="0"/>
        <w:rPr>
          <w:rFonts w:ascii="Calibri" w:hAnsi="Calibri" w:cs="Calibri"/>
          <w:b/>
          <w:bCs/>
          <w:sz w:val="24"/>
          <w:szCs w:val="24"/>
        </w:rPr>
      </w:pPr>
    </w:p>
    <w:p w14:paraId="50B1D794" w14:textId="61403D70" w:rsidR="00172B86" w:rsidRPr="00081D8C" w:rsidRDefault="00DE24C0" w:rsidP="00172B86">
      <w:pPr>
        <w:rPr>
          <w:rFonts w:ascii="Calibri" w:eastAsia="Times New Roman" w:hAnsi="Calibri" w:cs="Calibri"/>
          <w:b/>
          <w:bCs/>
          <w:kern w:val="36"/>
          <w:sz w:val="24"/>
          <w:szCs w:val="24"/>
          <w14:ligatures w14:val="none"/>
        </w:rPr>
      </w:pPr>
      <w:r w:rsidRPr="005F75C6">
        <w:rPr>
          <w:rFonts w:eastAsiaTheme="minorEastAsia"/>
          <w:b/>
          <w:bCs/>
          <w:sz w:val="24"/>
          <w:szCs w:val="24"/>
        </w:rPr>
        <w:t xml:space="preserve">Task 4: </w:t>
      </w:r>
      <w:r w:rsidRPr="005F75C6">
        <w:rPr>
          <w:rFonts w:ascii="Calibri" w:eastAsia="Times New Roman" w:hAnsi="Calibri" w:cs="Calibri"/>
          <w:b/>
          <w:bCs/>
          <w:kern w:val="36"/>
          <w:sz w:val="24"/>
          <w:szCs w:val="24"/>
          <w14:ligatures w14:val="none"/>
        </w:rPr>
        <w:t xml:space="preserve">Categorize stakeholders by influence and interest </w:t>
      </w:r>
      <w:r w:rsidR="00D33C4B" w:rsidRPr="005F75C6">
        <w:rPr>
          <w:rFonts w:ascii="Calibri" w:hAnsi="Calibri" w:cs="Calibri"/>
          <w:i/>
          <w:iCs/>
          <w:sz w:val="24"/>
          <w:szCs w:val="24"/>
        </w:rPr>
        <w:t>  </w:t>
      </w:r>
      <w:r w:rsidR="00D33C4B" w:rsidRPr="005F75C6">
        <w:rPr>
          <w:rFonts w:ascii="Calibri" w:hAnsi="Calibri" w:cs="Calibri"/>
          <w:sz w:val="24"/>
          <w:szCs w:val="24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1"/>
        <w:gridCol w:w="2411"/>
        <w:gridCol w:w="2456"/>
        <w:gridCol w:w="2132"/>
      </w:tblGrid>
      <w:tr w:rsidR="00DE24C0" w:rsidRPr="005F75C6" w14:paraId="4DBE116B" w14:textId="77777777" w:rsidTr="00670D1F">
        <w:tc>
          <w:tcPr>
            <w:tcW w:w="2351" w:type="dxa"/>
            <w:shd w:val="clear" w:color="auto" w:fill="AEAAAA" w:themeFill="background2" w:themeFillShade="BF"/>
          </w:tcPr>
          <w:p w14:paraId="5F3ACAFA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Stakeholders</w:t>
            </w:r>
          </w:p>
        </w:tc>
        <w:tc>
          <w:tcPr>
            <w:tcW w:w="2411" w:type="dxa"/>
            <w:shd w:val="clear" w:color="auto" w:fill="AEAAAA" w:themeFill="background2" w:themeFillShade="BF"/>
          </w:tcPr>
          <w:p w14:paraId="6D89BEB8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Roles</w:t>
            </w:r>
          </w:p>
        </w:tc>
        <w:tc>
          <w:tcPr>
            <w:tcW w:w="2456" w:type="dxa"/>
            <w:shd w:val="clear" w:color="auto" w:fill="AEAAAA" w:themeFill="background2" w:themeFillShade="BF"/>
          </w:tcPr>
          <w:p w14:paraId="58669A3E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Internal/ External</w:t>
            </w:r>
          </w:p>
        </w:tc>
        <w:tc>
          <w:tcPr>
            <w:tcW w:w="2132" w:type="dxa"/>
            <w:shd w:val="clear" w:color="auto" w:fill="AEAAAA" w:themeFill="background2" w:themeFillShade="BF"/>
          </w:tcPr>
          <w:p w14:paraId="73383109" w14:textId="77777777" w:rsidR="00DE24C0" w:rsidRPr="005F75C6" w:rsidRDefault="00DE24C0" w:rsidP="00670D1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</w:pPr>
            <w:r w:rsidRPr="005F75C6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:lang w:val="en-US"/>
                <w14:ligatures w14:val="none"/>
              </w:rPr>
              <w:t>Degree of influence and interest</w:t>
            </w:r>
          </w:p>
        </w:tc>
      </w:tr>
      <w:tr w:rsidR="0003113C" w:rsidRPr="005F75C6" w14:paraId="6EE6AD0D" w14:textId="77777777" w:rsidTr="00670D1F">
        <w:tc>
          <w:tcPr>
            <w:tcW w:w="2351" w:type="dxa"/>
          </w:tcPr>
          <w:p w14:paraId="0FAF061F" w14:textId="00C83C1B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Property buyers</w:t>
            </w:r>
          </w:p>
        </w:tc>
        <w:tc>
          <w:tcPr>
            <w:tcW w:w="2411" w:type="dxa"/>
          </w:tcPr>
          <w:p w14:paraId="488A9B58" w14:textId="08298210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View and buy listed properties</w:t>
            </w:r>
          </w:p>
        </w:tc>
        <w:tc>
          <w:tcPr>
            <w:tcW w:w="2456" w:type="dxa"/>
          </w:tcPr>
          <w:p w14:paraId="08764EC5" w14:textId="31CB2D5A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  <w:tc>
          <w:tcPr>
            <w:tcW w:w="2132" w:type="dxa"/>
          </w:tcPr>
          <w:p w14:paraId="3DB8A034" w14:textId="3C260CFF" w:rsidR="0003113C" w:rsidRPr="005F75C6" w:rsidRDefault="00BC5801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>High</w:t>
            </w:r>
            <w:r w:rsidR="0003113C">
              <w:rPr>
                <w:rFonts w:ascii="Calibri" w:eastAsia="Times New Roman" w:hAnsi="Calibri" w:cs="Calibri"/>
                <w:kern w:val="36"/>
                <w:sz w:val="24"/>
                <w:szCs w:val="24"/>
                <w:lang w:val="en-US"/>
                <w14:ligatures w14:val="none"/>
              </w:rPr>
              <w:t xml:space="preserve"> interest, low influence</w:t>
            </w:r>
          </w:p>
        </w:tc>
      </w:tr>
      <w:tr w:rsidR="0003113C" w:rsidRPr="005F75C6" w14:paraId="26970A4D" w14:textId="77777777" w:rsidTr="00670D1F">
        <w:tc>
          <w:tcPr>
            <w:tcW w:w="2351" w:type="dxa"/>
          </w:tcPr>
          <w:p w14:paraId="7BE6849E" w14:textId="1CB68CB6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al estate agents</w:t>
            </w:r>
          </w:p>
        </w:tc>
        <w:tc>
          <w:tcPr>
            <w:tcW w:w="2411" w:type="dxa"/>
          </w:tcPr>
          <w:p w14:paraId="557AA413" w14:textId="3B6F5E9A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onnect buyers and sellers</w:t>
            </w:r>
          </w:p>
        </w:tc>
        <w:tc>
          <w:tcPr>
            <w:tcW w:w="2456" w:type="dxa"/>
          </w:tcPr>
          <w:p w14:paraId="5CF53E59" w14:textId="5A97B1DB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  <w:tc>
          <w:tcPr>
            <w:tcW w:w="2132" w:type="dxa"/>
          </w:tcPr>
          <w:p w14:paraId="4765C72E" w14:textId="33324393" w:rsidR="0003113C" w:rsidRPr="005F75C6" w:rsidRDefault="00BC5801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</w:t>
            </w:r>
            <w:r w:rsidR="0003113C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interest, </w:t>
            </w:r>
            <w:r w:rsid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</w:t>
            </w:r>
            <w:r w:rsidR="0003113C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influence</w:t>
            </w:r>
          </w:p>
        </w:tc>
      </w:tr>
      <w:tr w:rsidR="0003113C" w:rsidRPr="005F75C6" w14:paraId="13FBD613" w14:textId="77777777" w:rsidTr="00670D1F">
        <w:tc>
          <w:tcPr>
            <w:tcW w:w="2351" w:type="dxa"/>
          </w:tcPr>
          <w:p w14:paraId="741EEC21" w14:textId="2240DEBD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perty owners</w:t>
            </w:r>
          </w:p>
        </w:tc>
        <w:tc>
          <w:tcPr>
            <w:tcW w:w="2411" w:type="dxa"/>
          </w:tcPr>
          <w:p w14:paraId="6155AECA" w14:textId="3A8D1C07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Own properties for sale</w:t>
            </w:r>
          </w:p>
        </w:tc>
        <w:tc>
          <w:tcPr>
            <w:tcW w:w="2456" w:type="dxa"/>
          </w:tcPr>
          <w:p w14:paraId="2F1F5E84" w14:textId="088F0870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  <w:tc>
          <w:tcPr>
            <w:tcW w:w="2132" w:type="dxa"/>
          </w:tcPr>
          <w:p w14:paraId="6179AD57" w14:textId="7B0D7727" w:rsidR="0003113C" w:rsidRPr="005F75C6" w:rsidRDefault="00BC5801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</w:t>
            </w:r>
            <w:r w:rsidR="0003113C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interest, low influence</w:t>
            </w:r>
          </w:p>
        </w:tc>
      </w:tr>
      <w:tr w:rsidR="0003113C" w:rsidRPr="005F75C6" w14:paraId="799DE780" w14:textId="77777777" w:rsidTr="00670D1F">
        <w:tc>
          <w:tcPr>
            <w:tcW w:w="2351" w:type="dxa"/>
          </w:tcPr>
          <w:p w14:paraId="2292853B" w14:textId="2DADB59E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face designers</w:t>
            </w:r>
          </w:p>
        </w:tc>
        <w:tc>
          <w:tcPr>
            <w:tcW w:w="2411" w:type="dxa"/>
          </w:tcPr>
          <w:p w14:paraId="6A0DEAD1" w14:textId="52790977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Design the overall interface of the 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lastRenderedPageBreak/>
              <w:t>mobile app based on specifications</w:t>
            </w:r>
          </w:p>
        </w:tc>
        <w:tc>
          <w:tcPr>
            <w:tcW w:w="2456" w:type="dxa"/>
          </w:tcPr>
          <w:p w14:paraId="32F65195" w14:textId="7243570C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lastRenderedPageBreak/>
              <w:t>Internal</w:t>
            </w:r>
          </w:p>
        </w:tc>
        <w:tc>
          <w:tcPr>
            <w:tcW w:w="2132" w:type="dxa"/>
          </w:tcPr>
          <w:p w14:paraId="2EA48C0F" w14:textId="0A913BD3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High interest, </w:t>
            </w:r>
            <w:r w:rsidR="00BC5801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influence</w:t>
            </w:r>
          </w:p>
        </w:tc>
      </w:tr>
      <w:tr w:rsidR="0003113C" w:rsidRPr="005F75C6" w14:paraId="516771AC" w14:textId="77777777" w:rsidTr="00670D1F">
        <w:tc>
          <w:tcPr>
            <w:tcW w:w="2351" w:type="dxa"/>
          </w:tcPr>
          <w:p w14:paraId="12D3B6A9" w14:textId="7C1D2C06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velopers</w:t>
            </w:r>
          </w:p>
        </w:tc>
        <w:tc>
          <w:tcPr>
            <w:tcW w:w="2411" w:type="dxa"/>
          </w:tcPr>
          <w:p w14:paraId="5F131B21" w14:textId="086CFAAB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velop the mobile app based on specifications</w:t>
            </w:r>
          </w:p>
        </w:tc>
        <w:tc>
          <w:tcPr>
            <w:tcW w:w="2456" w:type="dxa"/>
          </w:tcPr>
          <w:p w14:paraId="7B04A17E" w14:textId="1C6F6790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  <w:tc>
          <w:tcPr>
            <w:tcW w:w="2132" w:type="dxa"/>
          </w:tcPr>
          <w:p w14:paraId="7BB45D2D" w14:textId="5775794E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High interest, </w:t>
            </w:r>
            <w:r w:rsidR="00BC5801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influence</w:t>
            </w:r>
          </w:p>
        </w:tc>
      </w:tr>
      <w:tr w:rsidR="0003113C" w:rsidRPr="005F75C6" w14:paraId="33AE09FF" w14:textId="77777777" w:rsidTr="00670D1F">
        <w:tc>
          <w:tcPr>
            <w:tcW w:w="2351" w:type="dxa"/>
          </w:tcPr>
          <w:p w14:paraId="1C49C461" w14:textId="062EDE87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ject manager</w:t>
            </w:r>
          </w:p>
        </w:tc>
        <w:tc>
          <w:tcPr>
            <w:tcW w:w="2411" w:type="dxa"/>
          </w:tcPr>
          <w:p w14:paraId="54FF6BD8" w14:textId="57D91CD4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Oversee the entire project</w:t>
            </w:r>
          </w:p>
        </w:tc>
        <w:tc>
          <w:tcPr>
            <w:tcW w:w="2456" w:type="dxa"/>
          </w:tcPr>
          <w:p w14:paraId="65D9168E" w14:textId="78E4D10E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  <w:tc>
          <w:tcPr>
            <w:tcW w:w="2132" w:type="dxa"/>
          </w:tcPr>
          <w:p w14:paraId="544344AA" w14:textId="3206F8DD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 interest, high influence</w:t>
            </w:r>
          </w:p>
        </w:tc>
      </w:tr>
      <w:tr w:rsidR="0003113C" w:rsidRPr="005F75C6" w14:paraId="53751A33" w14:textId="77777777" w:rsidTr="00670D1F">
        <w:tc>
          <w:tcPr>
            <w:tcW w:w="2351" w:type="dxa"/>
          </w:tcPr>
          <w:p w14:paraId="534B595A" w14:textId="4248DAE0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ustomer support team</w:t>
            </w:r>
          </w:p>
        </w:tc>
        <w:tc>
          <w:tcPr>
            <w:tcW w:w="2411" w:type="dxa"/>
          </w:tcPr>
          <w:p w14:paraId="0CAFBB03" w14:textId="3F33DF63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vide assistance and resolve issues for app users</w:t>
            </w:r>
          </w:p>
        </w:tc>
        <w:tc>
          <w:tcPr>
            <w:tcW w:w="2456" w:type="dxa"/>
          </w:tcPr>
          <w:p w14:paraId="4CA60DB3" w14:textId="7D350CCE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  <w:tc>
          <w:tcPr>
            <w:tcW w:w="2132" w:type="dxa"/>
          </w:tcPr>
          <w:p w14:paraId="19685AEE" w14:textId="78C858B7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Low interest, low influence</w:t>
            </w:r>
          </w:p>
        </w:tc>
      </w:tr>
      <w:tr w:rsidR="0003113C" w:rsidRPr="005F75C6" w14:paraId="0B20B950" w14:textId="77777777" w:rsidTr="00670D1F">
        <w:tc>
          <w:tcPr>
            <w:tcW w:w="2351" w:type="dxa"/>
          </w:tcPr>
          <w:p w14:paraId="0F6A2DEA" w14:textId="6FBBC862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vestors</w:t>
            </w:r>
          </w:p>
        </w:tc>
        <w:tc>
          <w:tcPr>
            <w:tcW w:w="2411" w:type="dxa"/>
          </w:tcPr>
          <w:p w14:paraId="77702160" w14:textId="440DA1CC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vest money in the creation of the app</w:t>
            </w:r>
          </w:p>
        </w:tc>
        <w:tc>
          <w:tcPr>
            <w:tcW w:w="2456" w:type="dxa"/>
          </w:tcPr>
          <w:p w14:paraId="23BD68FF" w14:textId="77392B73" w:rsidR="0003113C" w:rsidRPr="005F75C6" w:rsidRDefault="0003113C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  <w:tc>
          <w:tcPr>
            <w:tcW w:w="2132" w:type="dxa"/>
          </w:tcPr>
          <w:p w14:paraId="3471C1B3" w14:textId="125A0FAF" w:rsidR="0003113C" w:rsidRPr="005F75C6" w:rsidRDefault="00BC5801" w:rsidP="0003113C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Low</w:t>
            </w:r>
            <w:r w:rsidR="0003113C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interest, high influence</w:t>
            </w:r>
          </w:p>
        </w:tc>
      </w:tr>
      <w:tr w:rsidR="00BC5801" w:rsidRPr="005F75C6" w14:paraId="595E36A4" w14:textId="77777777" w:rsidTr="00670D1F">
        <w:tc>
          <w:tcPr>
            <w:tcW w:w="2351" w:type="dxa"/>
          </w:tcPr>
          <w:p w14:paraId="4EC2ED14" w14:textId="195CC676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T support team</w:t>
            </w:r>
          </w:p>
        </w:tc>
        <w:tc>
          <w:tcPr>
            <w:tcW w:w="2411" w:type="dxa"/>
          </w:tcPr>
          <w:p w14:paraId="270DF541" w14:textId="26785675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roubleshoot and resolve app related issues</w:t>
            </w:r>
          </w:p>
        </w:tc>
        <w:tc>
          <w:tcPr>
            <w:tcW w:w="2456" w:type="dxa"/>
          </w:tcPr>
          <w:p w14:paraId="5D86820C" w14:textId="776E8061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  <w:tc>
          <w:tcPr>
            <w:tcW w:w="2132" w:type="dxa"/>
          </w:tcPr>
          <w:p w14:paraId="0C37F27C" w14:textId="06C59452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Low interest, low influence</w:t>
            </w:r>
          </w:p>
        </w:tc>
      </w:tr>
      <w:tr w:rsidR="00BC5801" w:rsidRPr="005F75C6" w14:paraId="36D01C67" w14:textId="77777777" w:rsidTr="00670D1F">
        <w:tc>
          <w:tcPr>
            <w:tcW w:w="2351" w:type="dxa"/>
          </w:tcPr>
          <w:p w14:paraId="4CD74BF3" w14:textId="17365A03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gulatory bodies</w:t>
            </w:r>
          </w:p>
        </w:tc>
        <w:tc>
          <w:tcPr>
            <w:tcW w:w="2411" w:type="dxa"/>
          </w:tcPr>
          <w:p w14:paraId="7A898390" w14:textId="71999B3F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nsure compliance with rules and regulations</w:t>
            </w:r>
          </w:p>
        </w:tc>
        <w:tc>
          <w:tcPr>
            <w:tcW w:w="2456" w:type="dxa"/>
          </w:tcPr>
          <w:p w14:paraId="088926CC" w14:textId="65400CF6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ternal</w:t>
            </w:r>
          </w:p>
        </w:tc>
        <w:tc>
          <w:tcPr>
            <w:tcW w:w="2132" w:type="dxa"/>
          </w:tcPr>
          <w:p w14:paraId="10A220C7" w14:textId="4B497747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Low interest, high influence</w:t>
            </w:r>
          </w:p>
        </w:tc>
      </w:tr>
      <w:tr w:rsidR="00BC5801" w:rsidRPr="005F75C6" w14:paraId="46DEE4E5" w14:textId="77777777" w:rsidTr="00670D1F">
        <w:tc>
          <w:tcPr>
            <w:tcW w:w="2351" w:type="dxa"/>
          </w:tcPr>
          <w:p w14:paraId="4A03F3A3" w14:textId="1B27E0F6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arketing team</w:t>
            </w:r>
          </w:p>
        </w:tc>
        <w:tc>
          <w:tcPr>
            <w:tcW w:w="2411" w:type="dxa"/>
          </w:tcPr>
          <w:p w14:paraId="14A68943" w14:textId="2CE5AA70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reate marketing campaigns for the app</w:t>
            </w:r>
          </w:p>
        </w:tc>
        <w:tc>
          <w:tcPr>
            <w:tcW w:w="2456" w:type="dxa"/>
          </w:tcPr>
          <w:p w14:paraId="53EC8909" w14:textId="653E1FCB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  <w:tc>
          <w:tcPr>
            <w:tcW w:w="2132" w:type="dxa"/>
          </w:tcPr>
          <w:p w14:paraId="3451F2DD" w14:textId="4DF33954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 interest, Low influence</w:t>
            </w:r>
          </w:p>
        </w:tc>
      </w:tr>
      <w:tr w:rsidR="00BC5801" w:rsidRPr="005F75C6" w14:paraId="5F0B7964" w14:textId="77777777" w:rsidTr="00670D1F">
        <w:tc>
          <w:tcPr>
            <w:tcW w:w="2351" w:type="dxa"/>
          </w:tcPr>
          <w:p w14:paraId="42058EF2" w14:textId="2DE3B547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bookmarkStart w:id="2" w:name="_Hlk187840214"/>
            <w:proofErr w:type="spellStart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bodeSeek’s</w:t>
            </w:r>
            <w:proofErr w:type="spellEnd"/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management</w:t>
            </w:r>
          </w:p>
        </w:tc>
        <w:tc>
          <w:tcPr>
            <w:tcW w:w="2411" w:type="dxa"/>
          </w:tcPr>
          <w:p w14:paraId="6A49AEF5" w14:textId="703E84A4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anage and control resources for the creation of the app</w:t>
            </w:r>
          </w:p>
        </w:tc>
        <w:tc>
          <w:tcPr>
            <w:tcW w:w="2456" w:type="dxa"/>
          </w:tcPr>
          <w:p w14:paraId="27C9CD10" w14:textId="31076AF7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Internal</w:t>
            </w:r>
          </w:p>
        </w:tc>
        <w:tc>
          <w:tcPr>
            <w:tcW w:w="2132" w:type="dxa"/>
          </w:tcPr>
          <w:p w14:paraId="03CCB369" w14:textId="316B1773" w:rsidR="00BC5801" w:rsidRDefault="00BC5801" w:rsidP="00BC5801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High interest, high influence</w:t>
            </w:r>
          </w:p>
        </w:tc>
      </w:tr>
      <w:bookmarkEnd w:id="2"/>
    </w:tbl>
    <w:p w14:paraId="4822198B" w14:textId="77777777" w:rsidR="00DE24C0" w:rsidRPr="005F75C6" w:rsidRDefault="00DE24C0" w:rsidP="00172B86">
      <w:pPr>
        <w:rPr>
          <w:rFonts w:ascii="Calibri" w:hAnsi="Calibri" w:cs="Calibri"/>
          <w:sz w:val="24"/>
          <w:szCs w:val="24"/>
        </w:rPr>
      </w:pPr>
    </w:p>
    <w:p w14:paraId="4E415DDE" w14:textId="0581AC57" w:rsidR="00E555D9" w:rsidRPr="00081D8C" w:rsidRDefault="00F02172" w:rsidP="00172B86">
      <w:pPr>
        <w:rPr>
          <w:rFonts w:ascii="Calibri" w:hAnsi="Calibri" w:cs="Calibri"/>
          <w:b/>
          <w:bCs/>
          <w:sz w:val="24"/>
          <w:szCs w:val="24"/>
        </w:rPr>
      </w:pPr>
      <w:r w:rsidRPr="00343DF5">
        <w:rPr>
          <w:rFonts w:ascii="Calibri" w:hAnsi="Calibri" w:cs="Calibri"/>
          <w:b/>
          <w:bCs/>
          <w:sz w:val="24"/>
          <w:szCs w:val="24"/>
        </w:rPr>
        <w:t xml:space="preserve">Task 5: </w:t>
      </w:r>
      <w:r w:rsidR="00085B01" w:rsidRPr="00343DF5">
        <w:rPr>
          <w:rFonts w:ascii="Calibri" w:hAnsi="Calibri" w:cs="Calibri"/>
          <w:b/>
          <w:bCs/>
          <w:sz w:val="24"/>
          <w:szCs w:val="24"/>
        </w:rPr>
        <w:t>Collect requirements from each type of stakeholder</w:t>
      </w:r>
      <w:r w:rsidR="00E555D9" w:rsidRPr="00343DF5">
        <w:rPr>
          <w:rFonts w:ascii="Calibri" w:hAnsi="Calibri" w:cs="Calibri"/>
          <w:i/>
          <w:iCs/>
          <w:sz w:val="24"/>
          <w:szCs w:val="24"/>
        </w:rPr>
        <w:t>.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972"/>
        <w:gridCol w:w="6521"/>
      </w:tblGrid>
      <w:tr w:rsidR="003C1B44" w:rsidRPr="00343DF5" w14:paraId="41F6014C" w14:textId="77777777" w:rsidTr="0078056F">
        <w:tc>
          <w:tcPr>
            <w:tcW w:w="2972" w:type="dxa"/>
            <w:shd w:val="clear" w:color="auto" w:fill="AEAAAA" w:themeFill="background2" w:themeFillShade="BF"/>
          </w:tcPr>
          <w:p w14:paraId="4D45ED50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343DF5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Stakeholders</w:t>
            </w:r>
          </w:p>
        </w:tc>
        <w:tc>
          <w:tcPr>
            <w:tcW w:w="6521" w:type="dxa"/>
            <w:shd w:val="clear" w:color="auto" w:fill="AEAAAA" w:themeFill="background2" w:themeFillShade="BF"/>
          </w:tcPr>
          <w:p w14:paraId="0EADF0A7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</w:pPr>
            <w:r w:rsidRPr="00343DF5">
              <w:rPr>
                <w:rFonts w:ascii="Calibri" w:eastAsia="Times New Roman" w:hAnsi="Calibri" w:cs="Calibri"/>
                <w:b/>
                <w:bCs/>
                <w:kern w:val="36"/>
                <w:sz w:val="24"/>
                <w:szCs w:val="24"/>
                <w14:ligatures w14:val="none"/>
              </w:rPr>
              <w:t>Example requirements</w:t>
            </w:r>
          </w:p>
        </w:tc>
      </w:tr>
      <w:tr w:rsidR="003C1B44" w:rsidRPr="00343DF5" w14:paraId="3A914EED" w14:textId="77777777" w:rsidTr="0078056F">
        <w:tc>
          <w:tcPr>
            <w:tcW w:w="2972" w:type="dxa"/>
          </w:tcPr>
          <w:p w14:paraId="159C9728" w14:textId="40612667" w:rsidR="003C1B44" w:rsidRPr="00343DF5" w:rsidRDefault="00BC5801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</w:rPr>
            </w:pPr>
            <w:r>
              <w:rPr>
                <w:rFonts w:eastAsiaTheme="minorEastAsia" w:cstheme="minorHAnsi"/>
                <w:color w:val="111827"/>
              </w:rPr>
              <w:t>Property buyers</w:t>
            </w:r>
          </w:p>
          <w:p w14:paraId="335F8524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2D4665E8" w14:textId="6A0393C1" w:rsidR="00F03583" w:rsidRDefault="00F03583" w:rsidP="0078056F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F03583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mobile app shall allow users to search for </w:t>
            </w:r>
            <w:r w:rsidR="00851AE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available </w:t>
            </w:r>
            <w:r w:rsidRPr="00F03583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perties</w:t>
            </w:r>
            <w:r w:rsidR="00851AE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with keywords</w:t>
            </w:r>
            <w:r w:rsidRPr="00F03583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based on different criteria like location, type, </w:t>
            </w:r>
            <w:r w:rsidR="00851AE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nd size in the marketplace</w:t>
            </w:r>
          </w:p>
          <w:p w14:paraId="02071FEC" w14:textId="2FDC6597" w:rsidR="00F03583" w:rsidRDefault="00F03583" w:rsidP="0078056F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F03583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mobile app shall allow users to filter results with criteria such as price, accessibility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and features.</w:t>
            </w:r>
          </w:p>
          <w:p w14:paraId="6A3CF142" w14:textId="77777777" w:rsidR="00F03583" w:rsidRDefault="00F03583" w:rsidP="0078056F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all display property descriptions to users with necessary figures like images, square footage, price, amenities, features and condition.</w:t>
            </w:r>
          </w:p>
          <w:p w14:paraId="32FAA88F" w14:textId="77777777" w:rsidR="00F03583" w:rsidRDefault="00F03583" w:rsidP="0078056F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all allow users to take virtual tours of every property</w:t>
            </w:r>
          </w:p>
          <w:p w14:paraId="3AF6F28B" w14:textId="77777777" w:rsidR="00F03583" w:rsidRDefault="00F03583" w:rsidP="0078056F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</w:t>
            </w:r>
            <w:r w:rsidR="009D0BD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hall include in-app messaging to allow buyers 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ontact and communicate with the agents attached to the properties</w:t>
            </w:r>
          </w:p>
          <w:p w14:paraId="728384FA" w14:textId="3DB77AD9" w:rsidR="00851AED" w:rsidRPr="00F03583" w:rsidRDefault="00851AED" w:rsidP="0078056F">
            <w:pPr>
              <w:pStyle w:val="ListParagraph"/>
              <w:numPr>
                <w:ilvl w:val="0"/>
                <w:numId w:val="19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ould allow buyers view available listings on an interactive map</w:t>
            </w:r>
          </w:p>
        </w:tc>
      </w:tr>
      <w:tr w:rsidR="00BC5801" w:rsidRPr="00343DF5" w14:paraId="7431FC79" w14:textId="77777777" w:rsidTr="0078056F">
        <w:tc>
          <w:tcPr>
            <w:tcW w:w="2972" w:type="dxa"/>
          </w:tcPr>
          <w:p w14:paraId="1012CA13" w14:textId="3D2C15CD" w:rsidR="00BC5801" w:rsidRPr="00343DF5" w:rsidRDefault="00BC5801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</w:rPr>
            </w:pPr>
            <w:r>
              <w:rPr>
                <w:rFonts w:eastAsiaTheme="minorEastAsia" w:cstheme="minorHAnsi"/>
                <w:color w:val="111827"/>
              </w:rPr>
              <w:lastRenderedPageBreak/>
              <w:t>Property sellers</w:t>
            </w:r>
          </w:p>
        </w:tc>
        <w:tc>
          <w:tcPr>
            <w:tcW w:w="6521" w:type="dxa"/>
          </w:tcPr>
          <w:p w14:paraId="6E40CE02" w14:textId="30754D7C" w:rsidR="00F03583" w:rsidRDefault="00F03583" w:rsidP="00F03583">
            <w:pPr>
              <w:pStyle w:val="ListParagraph"/>
              <w:numPr>
                <w:ilvl w:val="0"/>
                <w:numId w:val="20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app shall allow legitimate property owners to </w:t>
            </w:r>
            <w:r w:rsidR="009D0BD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view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and manage their property listings</w:t>
            </w:r>
          </w:p>
          <w:p w14:paraId="3BDEFA38" w14:textId="136BAA64" w:rsidR="00BC5801" w:rsidRPr="00F03583" w:rsidRDefault="00F03583" w:rsidP="00F03583">
            <w:pPr>
              <w:pStyle w:val="ListParagraph"/>
              <w:numPr>
                <w:ilvl w:val="0"/>
                <w:numId w:val="20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app shall allow </w:t>
            </w:r>
            <w:r w:rsidR="009D0BD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perty owners to view updates on their listings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</w:p>
        </w:tc>
      </w:tr>
      <w:tr w:rsidR="003C1B44" w:rsidRPr="00343DF5" w14:paraId="31409D39" w14:textId="77777777" w:rsidTr="0078056F">
        <w:tc>
          <w:tcPr>
            <w:tcW w:w="2972" w:type="dxa"/>
          </w:tcPr>
          <w:p w14:paraId="738DA759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</w:rPr>
            </w:pPr>
            <w:r w:rsidRPr="00343DF5">
              <w:rPr>
                <w:rFonts w:eastAsiaTheme="minorEastAsia" w:cstheme="minorHAnsi"/>
                <w:color w:val="111827"/>
              </w:rPr>
              <w:t>Real estate agents</w:t>
            </w:r>
          </w:p>
          <w:p w14:paraId="1C59E597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3099ACCC" w14:textId="77777777" w:rsidR="003C1B44" w:rsidRDefault="009D0BDD" w:rsidP="009D0BDD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all allow real estate agents to be attached to one or more properties on the app</w:t>
            </w:r>
          </w:p>
          <w:p w14:paraId="2F58238D" w14:textId="77777777" w:rsidR="009D0BDD" w:rsidRDefault="009D0BDD" w:rsidP="009D0BDD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all allow real estate agents to communicate with buyers interested in properties they are attached to</w:t>
            </w:r>
          </w:p>
          <w:p w14:paraId="30DD2E20" w14:textId="77777777" w:rsidR="009D0BDD" w:rsidRDefault="009D0BDD" w:rsidP="009D0BDD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all allow real estate to manage changes to property listings</w:t>
            </w:r>
          </w:p>
          <w:p w14:paraId="2D35808E" w14:textId="77777777" w:rsidR="009D0BDD" w:rsidRPr="009D0BDD" w:rsidRDefault="009D0BDD" w:rsidP="009D0BDD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9D0BD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all allow legitimate property owners to view and manage their property listings</w:t>
            </w:r>
          </w:p>
          <w:p w14:paraId="61EC9DAA" w14:textId="77777777" w:rsidR="009D0BDD" w:rsidRDefault="009D0BDD" w:rsidP="009D0BDD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9D0BD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app shall allow property owners to 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create, and manage new property </w:t>
            </w:r>
            <w:r w:rsidRPr="009D0BD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listings</w:t>
            </w:r>
          </w:p>
          <w:p w14:paraId="7A780FAB" w14:textId="77777777" w:rsidR="009D0BDD" w:rsidRDefault="009D0BDD" w:rsidP="009D0BDD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app </w:t>
            </w:r>
            <w:r w:rsidR="00851AE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shall allow authorised estate agents to delete listings in the marketplace</w:t>
            </w:r>
          </w:p>
          <w:p w14:paraId="135DE572" w14:textId="77777777" w:rsidR="00851AED" w:rsidRDefault="00851AED" w:rsidP="009D0BDD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ould allow real estate agents schedule home viewings with prospective buyers</w:t>
            </w:r>
          </w:p>
          <w:p w14:paraId="3FC986AE" w14:textId="29B8826B" w:rsidR="008760A4" w:rsidRPr="008760A4" w:rsidRDefault="008760A4" w:rsidP="008760A4">
            <w:pPr>
              <w:pStyle w:val="ListParagraph"/>
              <w:numPr>
                <w:ilvl w:val="0"/>
                <w:numId w:val="21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all create d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shboard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s for agents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to manage listings and view inquiries from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otential buyers</w:t>
            </w:r>
          </w:p>
        </w:tc>
      </w:tr>
      <w:tr w:rsidR="003C1B44" w:rsidRPr="00343DF5" w14:paraId="34CD8503" w14:textId="77777777" w:rsidTr="0078056F">
        <w:tc>
          <w:tcPr>
            <w:tcW w:w="2972" w:type="dxa"/>
          </w:tcPr>
          <w:p w14:paraId="16DC6FA6" w14:textId="7AA44EF2" w:rsidR="003C1B44" w:rsidRPr="00343DF5" w:rsidRDefault="00F36456" w:rsidP="0078056F">
            <w:pPr>
              <w:spacing w:before="100" w:beforeAutospacing="1" w:after="100" w:afterAutospacing="1"/>
              <w:outlineLvl w:val="0"/>
              <w:rPr>
                <w:rFonts w:eastAsia="system-ui" w:cstheme="minorHAnsi"/>
                <w:color w:val="111827"/>
              </w:rPr>
            </w:pPr>
            <w:proofErr w:type="spellStart"/>
            <w:r>
              <w:rPr>
                <w:rFonts w:eastAsia="system-ui" w:cstheme="minorHAnsi"/>
                <w:color w:val="111827"/>
              </w:rPr>
              <w:t>AbodeSeek’s</w:t>
            </w:r>
            <w:proofErr w:type="spellEnd"/>
            <w:r w:rsidR="003C1B44" w:rsidRPr="00343DF5">
              <w:rPr>
                <w:rFonts w:eastAsia="system-ui" w:cstheme="minorHAnsi"/>
                <w:color w:val="111827"/>
              </w:rPr>
              <w:t xml:space="preserve"> management</w:t>
            </w:r>
          </w:p>
          <w:p w14:paraId="21B3E1EA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364F40B0" w14:textId="77777777" w:rsidR="003C1B44" w:rsidRDefault="009D0BDD" w:rsidP="009D0BDD">
            <w:pPr>
              <w:pStyle w:val="ListParagraph"/>
              <w:numPr>
                <w:ilvl w:val="0"/>
                <w:numId w:val="22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must read, record and analyse data on property sales and generate reports</w:t>
            </w:r>
          </w:p>
          <w:p w14:paraId="0CEE80BD" w14:textId="1CD331CA" w:rsidR="008760A4" w:rsidRPr="009D0BDD" w:rsidRDefault="008760A4" w:rsidP="009D0BDD">
            <w:pPr>
              <w:pStyle w:val="ListParagraph"/>
              <w:numPr>
                <w:ilvl w:val="0"/>
                <w:numId w:val="22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ould give insights into market trends from user data</w:t>
            </w:r>
          </w:p>
        </w:tc>
      </w:tr>
      <w:tr w:rsidR="003C1B44" w:rsidRPr="00343DF5" w14:paraId="278A47BD" w14:textId="77777777" w:rsidTr="0078056F">
        <w:tc>
          <w:tcPr>
            <w:tcW w:w="2972" w:type="dxa"/>
          </w:tcPr>
          <w:p w14:paraId="4B74A054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bookmarkStart w:id="3" w:name="_Hlk187839640"/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IT support team</w:t>
            </w:r>
          </w:p>
          <w:p w14:paraId="543780FE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5B59115C" w14:textId="77777777" w:rsidR="003C1B44" w:rsidRDefault="009D0BDD" w:rsidP="009D0BDD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must integrate with the property management</w:t>
            </w:r>
            <w:r w:rsidR="00851AED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system</w:t>
            </w:r>
          </w:p>
          <w:p w14:paraId="651A92DD" w14:textId="77777777" w:rsidR="00851AED" w:rsidRDefault="00851AED" w:rsidP="009D0BDD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system should ensure data security and privacy using encryption</w:t>
            </w:r>
          </w:p>
          <w:p w14:paraId="256EC2E1" w14:textId="77777777" w:rsidR="00851AED" w:rsidRDefault="00851AED" w:rsidP="009D0BDD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app must allow users to contact the support team through </w:t>
            </w:r>
            <w:r w:rsid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help section</w:t>
            </w:r>
          </w:p>
          <w:p w14:paraId="56CE9C4F" w14:textId="0DD710D8" w:rsidR="008760A4" w:rsidRPr="008760A4" w:rsidRDefault="008760A4" w:rsidP="008760A4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Detailed documentation of app architecture for maintenance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urposes</w:t>
            </w:r>
          </w:p>
          <w:p w14:paraId="35BFE7B9" w14:textId="75D5DBD2" w:rsidR="008760A4" w:rsidRPr="008760A4" w:rsidRDefault="008760A4" w:rsidP="008760A4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Clear guidelines for user data management and security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rotocols</w:t>
            </w:r>
          </w:p>
          <w:p w14:paraId="705C7F3D" w14:textId="571A2E85" w:rsidR="008760A4" w:rsidRPr="009D0BDD" w:rsidRDefault="008760A4" w:rsidP="008760A4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must allow e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scalation procedures for technical issues raised by users</w:t>
            </w:r>
          </w:p>
        </w:tc>
      </w:tr>
      <w:tr w:rsidR="003C1B44" w:rsidRPr="00343DF5" w14:paraId="7E333177" w14:textId="77777777" w:rsidTr="0078056F">
        <w:tc>
          <w:tcPr>
            <w:tcW w:w="2972" w:type="dxa"/>
          </w:tcPr>
          <w:p w14:paraId="7EEEEBCF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Regulatory bodies</w:t>
            </w:r>
          </w:p>
          <w:p w14:paraId="2ED94F59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5F51BDA1" w14:textId="77777777" w:rsidR="003C1B44" w:rsidRDefault="00851AED" w:rsidP="00851AED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app must comply with </w:t>
            </w:r>
            <w:r w:rsid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al estate regulations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</w:p>
          <w:p w14:paraId="308CC92E" w14:textId="77777777" w:rsidR="008760A4" w:rsidRDefault="008760A4" w:rsidP="008760A4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must enforce t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ansparency in property listings to avoid deceptive practices</w:t>
            </w:r>
          </w:p>
          <w:p w14:paraId="61C5D96E" w14:textId="57CF27D6" w:rsidR="008760A4" w:rsidRPr="008760A4" w:rsidRDefault="008760A4" w:rsidP="008760A4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lastRenderedPageBreak/>
              <w:t>The app must use d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ta protection measures that comply with privacy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gulations</w:t>
            </w:r>
          </w:p>
        </w:tc>
      </w:tr>
      <w:bookmarkEnd w:id="3"/>
      <w:tr w:rsidR="003C1B44" w:rsidRPr="00343DF5" w14:paraId="72A404CA" w14:textId="77777777" w:rsidTr="0078056F">
        <w:tc>
          <w:tcPr>
            <w:tcW w:w="2972" w:type="dxa"/>
          </w:tcPr>
          <w:p w14:paraId="0CFDA0A3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lastRenderedPageBreak/>
              <w:t>Investors</w:t>
            </w:r>
          </w:p>
          <w:p w14:paraId="7908512C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20CF97E8" w14:textId="77777777" w:rsidR="003C1B44" w:rsidRDefault="008760A4" w:rsidP="00851AED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should gather and analyse data based on customer demographic information</w:t>
            </w:r>
          </w:p>
          <w:p w14:paraId="1A5A7B19" w14:textId="79CE644C" w:rsidR="008760A4" w:rsidRPr="008760A4" w:rsidRDefault="008760A4" w:rsidP="008760A4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Regular updates on project milestones and financial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performance</w:t>
            </w:r>
          </w:p>
          <w:p w14:paraId="52DE4394" w14:textId="77777777" w:rsidR="008760A4" w:rsidRDefault="008760A4" w:rsidP="008760A4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ssurance of return on investment through user growth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statistics</w:t>
            </w:r>
          </w:p>
          <w:p w14:paraId="4F1EFB85" w14:textId="05713418" w:rsidR="008760A4" w:rsidRPr="008760A4" w:rsidRDefault="008760A4" w:rsidP="008760A4">
            <w:pPr>
              <w:pStyle w:val="ListParagraph"/>
              <w:numPr>
                <w:ilvl w:val="0"/>
                <w:numId w:val="28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Market analysis reports demonstrating the app’s competitive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8760A4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advantage</w:t>
            </w:r>
          </w:p>
        </w:tc>
      </w:tr>
      <w:tr w:rsidR="003C1B44" w:rsidRPr="00343DF5" w14:paraId="1FFB4B83" w14:textId="77777777" w:rsidTr="0078056F">
        <w:tc>
          <w:tcPr>
            <w:tcW w:w="2972" w:type="dxa"/>
          </w:tcPr>
          <w:p w14:paraId="1958B3AB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Marketing team</w:t>
            </w:r>
          </w:p>
          <w:p w14:paraId="7AF16B61" w14:textId="77777777" w:rsidR="003C1B44" w:rsidRPr="00343DF5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09483A0D" w14:textId="77777777" w:rsidR="003C1B44" w:rsidRDefault="00851AED" w:rsidP="00851AED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The app should allow users to give feedback on their experience with the app using star rating and brief descriptions </w:t>
            </w:r>
          </w:p>
          <w:p w14:paraId="1AB1544A" w14:textId="3A3E72D6" w:rsidR="00C417BA" w:rsidRPr="00C417BA" w:rsidRDefault="00C417BA" w:rsidP="00C417BA">
            <w:pPr>
              <w:pStyle w:val="ListParagraph"/>
              <w:numPr>
                <w:ilvl w:val="0"/>
                <w:numId w:val="27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must provide t</w:t>
            </w:r>
            <w:r w:rsidRPr="00C417BA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ools for creating promotional content within the app (for</w:t>
            </w: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 xml:space="preserve"> </w:t>
            </w:r>
            <w:r w:rsidRPr="00C417BA"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example, banners, featured listings)</w:t>
            </w:r>
          </w:p>
        </w:tc>
      </w:tr>
      <w:tr w:rsidR="003C1B44" w14:paraId="76A653C8" w14:textId="77777777" w:rsidTr="0078056F">
        <w:tc>
          <w:tcPr>
            <w:tcW w:w="2972" w:type="dxa"/>
          </w:tcPr>
          <w:p w14:paraId="068CB603" w14:textId="77777777" w:rsidR="003C1B44" w:rsidRDefault="003C1B44" w:rsidP="0078056F">
            <w:pPr>
              <w:spacing w:before="100" w:beforeAutospacing="1" w:after="100" w:afterAutospacing="1"/>
              <w:outlineLvl w:val="0"/>
              <w:rPr>
                <w:rFonts w:eastAsiaTheme="minorEastAsia" w:cstheme="minorHAnsi"/>
                <w:color w:val="111827"/>
                <w:sz w:val="24"/>
                <w:szCs w:val="24"/>
              </w:rPr>
            </w:pPr>
            <w:r w:rsidRPr="00343DF5">
              <w:rPr>
                <w:rFonts w:eastAsiaTheme="minorEastAsia" w:cstheme="minorHAnsi"/>
                <w:color w:val="111827"/>
                <w:sz w:val="24"/>
                <w:szCs w:val="24"/>
              </w:rPr>
              <w:t>Customer support team</w:t>
            </w:r>
          </w:p>
          <w:p w14:paraId="5F2F4743" w14:textId="77777777" w:rsidR="003C1B44" w:rsidRDefault="003C1B44" w:rsidP="0078056F">
            <w:p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</w:p>
        </w:tc>
        <w:tc>
          <w:tcPr>
            <w:tcW w:w="6521" w:type="dxa"/>
          </w:tcPr>
          <w:p w14:paraId="33CDBBB1" w14:textId="336A5569" w:rsidR="003C1B44" w:rsidRPr="00851AED" w:rsidRDefault="00851AED" w:rsidP="00851AED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outlineLvl w:val="0"/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</w:pPr>
            <w:r>
              <w:rPr>
                <w:rFonts w:ascii="Calibri" w:eastAsia="Times New Roman" w:hAnsi="Calibri" w:cs="Calibri"/>
                <w:kern w:val="36"/>
                <w:sz w:val="24"/>
                <w:szCs w:val="24"/>
                <w14:ligatures w14:val="none"/>
              </w:rPr>
              <w:t>The app must integrate with the CRM system</w:t>
            </w:r>
          </w:p>
        </w:tc>
      </w:tr>
    </w:tbl>
    <w:p w14:paraId="34EEB965" w14:textId="77777777" w:rsidR="003C1B44" w:rsidRDefault="003C1B44" w:rsidP="00172B86">
      <w:pPr>
        <w:rPr>
          <w:rFonts w:ascii="Calibri" w:hAnsi="Calibri" w:cs="Calibri"/>
          <w:b/>
          <w:bCs/>
          <w:sz w:val="24"/>
          <w:szCs w:val="24"/>
        </w:rPr>
      </w:pPr>
    </w:p>
    <w:p w14:paraId="074716E4" w14:textId="77777777" w:rsidR="003C1B44" w:rsidRPr="005F75C6" w:rsidRDefault="003C1B44" w:rsidP="00172B86">
      <w:pPr>
        <w:rPr>
          <w:rFonts w:ascii="Calibri" w:hAnsi="Calibri" w:cs="Calibri"/>
          <w:b/>
          <w:bCs/>
          <w:sz w:val="24"/>
          <w:szCs w:val="24"/>
        </w:rPr>
      </w:pPr>
    </w:p>
    <w:p w14:paraId="56F69318" w14:textId="77777777" w:rsidR="00085B01" w:rsidRPr="005F75C6" w:rsidRDefault="00085B01" w:rsidP="00172B86">
      <w:pPr>
        <w:rPr>
          <w:rFonts w:ascii="Calibri" w:hAnsi="Calibri" w:cs="Calibri"/>
          <w:sz w:val="24"/>
          <w:szCs w:val="24"/>
        </w:rPr>
      </w:pPr>
    </w:p>
    <w:sectPr w:rsidR="00085B01" w:rsidRPr="005F7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19C5"/>
    <w:multiLevelType w:val="hybridMultilevel"/>
    <w:tmpl w:val="AAF61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828DB"/>
    <w:multiLevelType w:val="hybridMultilevel"/>
    <w:tmpl w:val="22C2C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52915"/>
    <w:multiLevelType w:val="hybridMultilevel"/>
    <w:tmpl w:val="C376F6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43DD1"/>
    <w:multiLevelType w:val="hybridMultilevel"/>
    <w:tmpl w:val="E894F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210D6"/>
    <w:multiLevelType w:val="hybridMultilevel"/>
    <w:tmpl w:val="32263E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42695"/>
    <w:multiLevelType w:val="hybridMultilevel"/>
    <w:tmpl w:val="BF107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8453CE"/>
    <w:multiLevelType w:val="hybridMultilevel"/>
    <w:tmpl w:val="AA225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775C4"/>
    <w:multiLevelType w:val="hybridMultilevel"/>
    <w:tmpl w:val="41582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311AD0"/>
    <w:multiLevelType w:val="hybridMultilevel"/>
    <w:tmpl w:val="A6B4BA08"/>
    <w:lvl w:ilvl="0" w:tplc="FF8E79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E66880"/>
    <w:multiLevelType w:val="hybridMultilevel"/>
    <w:tmpl w:val="ABD8F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F078CE"/>
    <w:multiLevelType w:val="hybridMultilevel"/>
    <w:tmpl w:val="9B9E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D54846"/>
    <w:multiLevelType w:val="hybridMultilevel"/>
    <w:tmpl w:val="B91846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AC0A73"/>
    <w:multiLevelType w:val="hybridMultilevel"/>
    <w:tmpl w:val="07B61BC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B42408"/>
    <w:multiLevelType w:val="hybridMultilevel"/>
    <w:tmpl w:val="E1D8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5633A4"/>
    <w:multiLevelType w:val="hybridMultilevel"/>
    <w:tmpl w:val="0BC02A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E56CA"/>
    <w:multiLevelType w:val="hybridMultilevel"/>
    <w:tmpl w:val="5ABC45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E16AA9"/>
    <w:multiLevelType w:val="hybridMultilevel"/>
    <w:tmpl w:val="4D062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E591F"/>
    <w:multiLevelType w:val="hybridMultilevel"/>
    <w:tmpl w:val="68F871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2A704C"/>
    <w:multiLevelType w:val="hybridMultilevel"/>
    <w:tmpl w:val="C6449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E77EA"/>
    <w:multiLevelType w:val="hybridMultilevel"/>
    <w:tmpl w:val="2844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0E400D"/>
    <w:multiLevelType w:val="hybridMultilevel"/>
    <w:tmpl w:val="EC0870F0"/>
    <w:lvl w:ilvl="0" w:tplc="FF8E79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800F9"/>
    <w:multiLevelType w:val="hybridMultilevel"/>
    <w:tmpl w:val="28A81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B940BB"/>
    <w:multiLevelType w:val="hybridMultilevel"/>
    <w:tmpl w:val="EA64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682A97"/>
    <w:multiLevelType w:val="hybridMultilevel"/>
    <w:tmpl w:val="4D0AD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0E29BC"/>
    <w:multiLevelType w:val="hybridMultilevel"/>
    <w:tmpl w:val="72E2B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A62DA0"/>
    <w:multiLevelType w:val="hybridMultilevel"/>
    <w:tmpl w:val="3EE2A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3E4AF1"/>
    <w:multiLevelType w:val="hybridMultilevel"/>
    <w:tmpl w:val="A384746A"/>
    <w:lvl w:ilvl="0" w:tplc="FF8E790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015288"/>
    <w:multiLevelType w:val="hybridMultilevel"/>
    <w:tmpl w:val="36F6F8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8724218">
    <w:abstractNumId w:val="16"/>
  </w:num>
  <w:num w:numId="2" w16cid:durableId="489517221">
    <w:abstractNumId w:val="21"/>
  </w:num>
  <w:num w:numId="3" w16cid:durableId="1232694096">
    <w:abstractNumId w:val="7"/>
  </w:num>
  <w:num w:numId="4" w16cid:durableId="626741251">
    <w:abstractNumId w:val="0"/>
  </w:num>
  <w:num w:numId="5" w16cid:durableId="1422994977">
    <w:abstractNumId w:val="9"/>
  </w:num>
  <w:num w:numId="6" w16cid:durableId="1916279456">
    <w:abstractNumId w:val="19"/>
  </w:num>
  <w:num w:numId="7" w16cid:durableId="571815142">
    <w:abstractNumId w:val="6"/>
  </w:num>
  <w:num w:numId="8" w16cid:durableId="664476005">
    <w:abstractNumId w:val="27"/>
  </w:num>
  <w:num w:numId="9" w16cid:durableId="1935935781">
    <w:abstractNumId w:val="13"/>
  </w:num>
  <w:num w:numId="10" w16cid:durableId="183595684">
    <w:abstractNumId w:val="1"/>
  </w:num>
  <w:num w:numId="11" w16cid:durableId="1084378753">
    <w:abstractNumId w:val="23"/>
  </w:num>
  <w:num w:numId="12" w16cid:durableId="725615303">
    <w:abstractNumId w:val="15"/>
  </w:num>
  <w:num w:numId="13" w16cid:durableId="776146209">
    <w:abstractNumId w:val="2"/>
  </w:num>
  <w:num w:numId="14" w16cid:durableId="1955362211">
    <w:abstractNumId w:val="17"/>
  </w:num>
  <w:num w:numId="15" w16cid:durableId="1652438953">
    <w:abstractNumId w:val="14"/>
  </w:num>
  <w:num w:numId="16" w16cid:durableId="979649177">
    <w:abstractNumId w:val="4"/>
  </w:num>
  <w:num w:numId="17" w16cid:durableId="79983164">
    <w:abstractNumId w:val="12"/>
  </w:num>
  <w:num w:numId="18" w16cid:durableId="467630913">
    <w:abstractNumId w:val="11"/>
  </w:num>
  <w:num w:numId="19" w16cid:durableId="732436544">
    <w:abstractNumId w:val="25"/>
  </w:num>
  <w:num w:numId="20" w16cid:durableId="119955847">
    <w:abstractNumId w:val="18"/>
  </w:num>
  <w:num w:numId="21" w16cid:durableId="1621372139">
    <w:abstractNumId w:val="24"/>
  </w:num>
  <w:num w:numId="22" w16cid:durableId="224293422">
    <w:abstractNumId w:val="5"/>
  </w:num>
  <w:num w:numId="23" w16cid:durableId="115417199">
    <w:abstractNumId w:val="8"/>
  </w:num>
  <w:num w:numId="24" w16cid:durableId="549655939">
    <w:abstractNumId w:val="26"/>
  </w:num>
  <w:num w:numId="25" w16cid:durableId="1377050304">
    <w:abstractNumId w:val="22"/>
  </w:num>
  <w:num w:numId="26" w16cid:durableId="655451572">
    <w:abstractNumId w:val="20"/>
  </w:num>
  <w:num w:numId="27" w16cid:durableId="1746026134">
    <w:abstractNumId w:val="10"/>
  </w:num>
  <w:num w:numId="28" w16cid:durableId="2008712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zMbcwMTCzMLM0MTFS0lEKTi0uzszPAykwrAUAhNmuZCwAAAA="/>
  </w:docVars>
  <w:rsids>
    <w:rsidRoot w:val="00544F82"/>
    <w:rsid w:val="0003113C"/>
    <w:rsid w:val="00031CEC"/>
    <w:rsid w:val="00081D8C"/>
    <w:rsid w:val="00085B01"/>
    <w:rsid w:val="000E077C"/>
    <w:rsid w:val="00172B86"/>
    <w:rsid w:val="001F5EED"/>
    <w:rsid w:val="0022692E"/>
    <w:rsid w:val="00281EE9"/>
    <w:rsid w:val="002D143F"/>
    <w:rsid w:val="002D1EBE"/>
    <w:rsid w:val="002D66A7"/>
    <w:rsid w:val="002D6E6D"/>
    <w:rsid w:val="00310E1C"/>
    <w:rsid w:val="00342227"/>
    <w:rsid w:val="00343DF5"/>
    <w:rsid w:val="00396A04"/>
    <w:rsid w:val="003C1577"/>
    <w:rsid w:val="003C1B44"/>
    <w:rsid w:val="00412684"/>
    <w:rsid w:val="00436506"/>
    <w:rsid w:val="004A478E"/>
    <w:rsid w:val="0050227C"/>
    <w:rsid w:val="005213DD"/>
    <w:rsid w:val="00544F82"/>
    <w:rsid w:val="00587DB7"/>
    <w:rsid w:val="005D397E"/>
    <w:rsid w:val="005F5240"/>
    <w:rsid w:val="005F75C6"/>
    <w:rsid w:val="00663C4B"/>
    <w:rsid w:val="0069108C"/>
    <w:rsid w:val="006F35D5"/>
    <w:rsid w:val="007629B6"/>
    <w:rsid w:val="0077171B"/>
    <w:rsid w:val="007A7EC1"/>
    <w:rsid w:val="0081142E"/>
    <w:rsid w:val="00814755"/>
    <w:rsid w:val="00824048"/>
    <w:rsid w:val="00826F02"/>
    <w:rsid w:val="00851AED"/>
    <w:rsid w:val="008743E3"/>
    <w:rsid w:val="008760A4"/>
    <w:rsid w:val="008B7700"/>
    <w:rsid w:val="008E2B8D"/>
    <w:rsid w:val="00912F70"/>
    <w:rsid w:val="009626E0"/>
    <w:rsid w:val="009A590D"/>
    <w:rsid w:val="009D0351"/>
    <w:rsid w:val="009D0BDD"/>
    <w:rsid w:val="00A07C81"/>
    <w:rsid w:val="00A3217E"/>
    <w:rsid w:val="00AA52B6"/>
    <w:rsid w:val="00AF5390"/>
    <w:rsid w:val="00BC5801"/>
    <w:rsid w:val="00C21674"/>
    <w:rsid w:val="00C24F7E"/>
    <w:rsid w:val="00C417BA"/>
    <w:rsid w:val="00C52F3F"/>
    <w:rsid w:val="00CA734C"/>
    <w:rsid w:val="00D33C4B"/>
    <w:rsid w:val="00DE24C0"/>
    <w:rsid w:val="00E3394C"/>
    <w:rsid w:val="00E4442C"/>
    <w:rsid w:val="00E555D9"/>
    <w:rsid w:val="00E96138"/>
    <w:rsid w:val="00EE04DE"/>
    <w:rsid w:val="00EF391D"/>
    <w:rsid w:val="00EF60C7"/>
    <w:rsid w:val="00EF71AB"/>
    <w:rsid w:val="00F02172"/>
    <w:rsid w:val="00F03583"/>
    <w:rsid w:val="00F07E0F"/>
    <w:rsid w:val="00F36456"/>
    <w:rsid w:val="00F734FC"/>
    <w:rsid w:val="00FA4A86"/>
    <w:rsid w:val="00FC0676"/>
    <w:rsid w:val="00FD6BAF"/>
    <w:rsid w:val="00FF7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8FDC16"/>
  <w15:chartTrackingRefBased/>
  <w15:docId w15:val="{CE6D42CC-F189-4250-94EC-2673CDB0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4F82"/>
    <w:pPr>
      <w:ind w:left="720"/>
      <w:contextualSpacing/>
    </w:pPr>
  </w:style>
  <w:style w:type="table" w:styleId="TableGrid">
    <w:name w:val="Table Grid"/>
    <w:basedOn w:val="TableNormal"/>
    <w:uiPriority w:val="39"/>
    <w:rsid w:val="00AF5390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CA734C"/>
    <w:rPr>
      <w:b/>
      <w:bCs/>
    </w:rPr>
  </w:style>
  <w:style w:type="paragraph" w:styleId="Revision">
    <w:name w:val="Revision"/>
    <w:hidden/>
    <w:uiPriority w:val="99"/>
    <w:semiHidden/>
    <w:rsid w:val="00912F7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1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7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8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471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925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4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0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105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2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83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0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25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14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37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9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5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54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2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01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6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8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10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4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064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06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0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53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1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07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72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722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4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08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7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14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48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007</Words>
  <Characters>57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nujam RS</dc:creator>
  <cp:keywords/>
  <dc:description/>
  <cp:lastModifiedBy>Latifat Olawoyin</cp:lastModifiedBy>
  <cp:revision>8</cp:revision>
  <dcterms:created xsi:type="dcterms:W3CDTF">2025-01-15T13:11:00Z</dcterms:created>
  <dcterms:modified xsi:type="dcterms:W3CDTF">2025-02-19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252372400fe0fcb2112ff54ef98c001952c57bcf516016c02684d8d93c0205</vt:lpwstr>
  </property>
</Properties>
</file>